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3FFE0" w14:textId="54BFCCDD" w:rsidR="000817CF" w:rsidRPr="002A74BF" w:rsidRDefault="00814712" w:rsidP="001E530E">
      <w:pPr>
        <w:spacing w:line="276" w:lineRule="auto"/>
        <w:ind w:firstLine="360"/>
        <w:jc w:val="center"/>
        <w:rPr>
          <w:b/>
          <w:bCs/>
          <w:color w:val="000000" w:themeColor="text1"/>
          <w:sz w:val="30"/>
          <w:szCs w:val="3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bookmarkEnd w:id="0"/>
      <w:r w:rsidRPr="002A74BF">
        <w:rPr>
          <w:b/>
          <w:bCs/>
          <w:color w:val="000000" w:themeColor="text1"/>
          <w:sz w:val="30"/>
          <w:szCs w:val="3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Meet Parikh</w:t>
      </w:r>
    </w:p>
    <w:p w14:paraId="5F74863E" w14:textId="2B2ED9B0" w:rsidR="009676C9" w:rsidRPr="002A74BF" w:rsidRDefault="006F15C8" w:rsidP="00FD5084">
      <w:pPr>
        <w:spacing w:line="276" w:lineRule="auto"/>
        <w:jc w:val="center"/>
        <w:rPr>
          <w:color w:val="000000" w:themeColor="text1"/>
          <w:sz w:val="20"/>
          <w:szCs w:val="20"/>
        </w:rPr>
      </w:pPr>
      <w:bookmarkStart w:id="1" w:name="_Hlk519446872"/>
      <w:r w:rsidRPr="002A74BF">
        <w:rPr>
          <w:b/>
          <w:color w:val="000000" w:themeColor="text1"/>
          <w:sz w:val="20"/>
          <w:szCs w:val="20"/>
        </w:rPr>
        <w:t>Contact:</w:t>
      </w:r>
      <w:r w:rsidRPr="002A74BF">
        <w:rPr>
          <w:color w:val="000000" w:themeColor="text1"/>
          <w:sz w:val="20"/>
          <w:szCs w:val="20"/>
        </w:rPr>
        <w:t xml:space="preserve"> </w:t>
      </w:r>
      <w:r w:rsidR="00C9565A" w:rsidRPr="002A74BF">
        <w:rPr>
          <w:color w:val="000000" w:themeColor="text1"/>
          <w:sz w:val="20"/>
          <w:szCs w:val="20"/>
        </w:rPr>
        <w:t>+1-571-635-9296</w:t>
      </w:r>
      <w:r w:rsidRPr="002A74BF">
        <w:rPr>
          <w:color w:val="000000" w:themeColor="text1"/>
          <w:sz w:val="20"/>
          <w:szCs w:val="20"/>
        </w:rPr>
        <w:t xml:space="preserve"> </w:t>
      </w:r>
      <w:r w:rsidR="006032BD" w:rsidRPr="002A74BF">
        <w:rPr>
          <w:b/>
          <w:color w:val="000000" w:themeColor="text1"/>
          <w:sz w:val="20"/>
          <w:szCs w:val="20"/>
        </w:rPr>
        <w:t>Email</w:t>
      </w:r>
      <w:r w:rsidR="0043386B" w:rsidRPr="002A74BF">
        <w:rPr>
          <w:b/>
          <w:color w:val="000000" w:themeColor="text1"/>
          <w:sz w:val="20"/>
          <w:szCs w:val="20"/>
        </w:rPr>
        <w:t>:</w:t>
      </w:r>
      <w:r w:rsidR="0043386B" w:rsidRPr="002A74BF">
        <w:rPr>
          <w:color w:val="000000" w:themeColor="text1"/>
          <w:sz w:val="20"/>
          <w:szCs w:val="20"/>
        </w:rPr>
        <w:t xml:space="preserve"> </w:t>
      </w:r>
      <w:r w:rsidRPr="002A74BF">
        <w:rPr>
          <w:rStyle w:val="Hyperlink"/>
          <w:color w:val="000000" w:themeColor="text1"/>
          <w:sz w:val="20"/>
          <w:szCs w:val="20"/>
          <w:u w:val="none"/>
        </w:rPr>
        <w:t>meparikh@my.bridgeport.edu</w:t>
      </w:r>
      <w:bookmarkEnd w:id="1"/>
      <w:r w:rsidRPr="002A74BF">
        <w:rPr>
          <w:rStyle w:val="Hyperlink"/>
          <w:color w:val="000000" w:themeColor="text1"/>
          <w:sz w:val="20"/>
          <w:szCs w:val="20"/>
          <w:u w:val="none"/>
        </w:rPr>
        <w:t xml:space="preserve"> </w:t>
      </w:r>
      <w:r w:rsidRPr="002A74BF">
        <w:rPr>
          <w:rStyle w:val="Hyperlink"/>
          <w:b/>
          <w:color w:val="000000" w:themeColor="text1"/>
          <w:sz w:val="20"/>
          <w:szCs w:val="20"/>
          <w:u w:val="none"/>
        </w:rPr>
        <w:t>LinkedIn:</w:t>
      </w:r>
      <w:r w:rsidRPr="002A74BF">
        <w:rPr>
          <w:rStyle w:val="Hyperlink"/>
          <w:color w:val="000000" w:themeColor="text1"/>
          <w:sz w:val="20"/>
          <w:szCs w:val="20"/>
          <w:u w:val="none"/>
        </w:rPr>
        <w:t xml:space="preserve"> </w:t>
      </w:r>
      <w:r w:rsidR="00C9565A" w:rsidRPr="002A74BF">
        <w:rPr>
          <w:color w:val="000000" w:themeColor="text1"/>
          <w:sz w:val="20"/>
          <w:szCs w:val="20"/>
        </w:rPr>
        <w:t>https://www.linkedin.com/in/meetshaileshparik</w:t>
      </w:r>
      <w:r w:rsidR="001F0939" w:rsidRPr="002A74BF">
        <w:rPr>
          <w:color w:val="000000" w:themeColor="text1"/>
          <w:sz w:val="20"/>
          <w:szCs w:val="20"/>
        </w:rPr>
        <w:t>h</w:t>
      </w:r>
    </w:p>
    <w:bookmarkStart w:id="2" w:name="_Hlk519879210"/>
    <w:bookmarkStart w:id="3" w:name="_Hlk519879974"/>
    <w:p w14:paraId="76E90F68" w14:textId="3C026686" w:rsidR="00FF354D" w:rsidRPr="002A74BF" w:rsidRDefault="00570677" w:rsidP="006274C7">
      <w:pPr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64384" behindDoc="1" locked="0" layoutInCell="1" allowOverlap="1" wp14:anchorId="1CC851F0" wp14:editId="334B0F71">
                <wp:simplePos x="0" y="0"/>
                <wp:positionH relativeFrom="margin">
                  <wp:posOffset>-733</wp:posOffset>
                </wp:positionH>
                <wp:positionV relativeFrom="paragraph">
                  <wp:posOffset>165735</wp:posOffset>
                </wp:positionV>
                <wp:extent cx="7063105" cy="0"/>
                <wp:effectExtent l="0" t="0" r="0" b="0"/>
                <wp:wrapSquare wrapText="bothSides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4DB6BE" id="Straight Connector 1" o:spid="_x0000_s1026" style="position:absolute;z-index:-251652096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-.05pt,13.05pt" to="556.1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D838BF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UMMARY</w:t>
      </w:r>
    </w:p>
    <w:bookmarkEnd w:id="2"/>
    <w:p w14:paraId="63B0E73B" w14:textId="4431F4FB" w:rsidR="00F10811" w:rsidRPr="002A74BF" w:rsidRDefault="002140CF" w:rsidP="00B56856">
      <w:pPr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A meticulous &amp; result-oriented person with an excellent interpersonal skill, Perform</w:t>
      </w:r>
      <w:r w:rsidR="00D86B52" w:rsidRPr="002A74BF">
        <w:rPr>
          <w:color w:val="000000" w:themeColor="text1"/>
          <w:sz w:val="20"/>
          <w:szCs w:val="20"/>
        </w:rPr>
        <w:t>ed</w:t>
      </w:r>
      <w:r w:rsidRPr="002A74BF">
        <w:rPr>
          <w:color w:val="000000" w:themeColor="text1"/>
          <w:sz w:val="20"/>
          <w:szCs w:val="20"/>
        </w:rPr>
        <w:t xml:space="preserve"> graduate assistant duties in University of Bridgeport. I have 3.5 years of industrial experience with proficiency in product development techniques, technical documentation and formulation in-process. </w:t>
      </w:r>
      <w:r w:rsidR="007C752D" w:rsidRPr="002A74BF">
        <w:rPr>
          <w:color w:val="000000" w:themeColor="text1"/>
          <w:sz w:val="20"/>
          <w:szCs w:val="20"/>
        </w:rPr>
        <w:t xml:space="preserve">A Freshly graduate with a technical </w:t>
      </w:r>
      <w:r w:rsidR="00EE5E94" w:rsidRPr="002A74BF">
        <w:rPr>
          <w:color w:val="000000" w:themeColor="text1"/>
          <w:sz w:val="20"/>
          <w:szCs w:val="20"/>
        </w:rPr>
        <w:t>experience,</w:t>
      </w:r>
      <w:r w:rsidR="007C752D" w:rsidRPr="002A74BF">
        <w:rPr>
          <w:color w:val="000000" w:themeColor="text1"/>
          <w:sz w:val="20"/>
          <w:szCs w:val="20"/>
        </w:rPr>
        <w:t xml:space="preserve"> looking for a position </w:t>
      </w:r>
      <w:r w:rsidR="007C752D" w:rsidRPr="002A74BF">
        <w:rPr>
          <w:rStyle w:val="PlaceholderText"/>
          <w:color w:val="000000" w:themeColor="text1"/>
          <w:sz w:val="20"/>
          <w:szCs w:val="20"/>
        </w:rPr>
        <w:t>in Biochemistry and pharmaceutical research field.</w:t>
      </w:r>
      <w:r w:rsidR="007C752D" w:rsidRPr="002A74BF">
        <w:rPr>
          <w:color w:val="000000" w:themeColor="text1"/>
          <w:sz w:val="20"/>
          <w:szCs w:val="20"/>
        </w:rPr>
        <w:t xml:space="preserve"> </w:t>
      </w:r>
    </w:p>
    <w:p w14:paraId="3920EB8F" w14:textId="7E750840" w:rsidR="00D838BF" w:rsidRPr="002A74BF" w:rsidRDefault="001B277E" w:rsidP="00B56856">
      <w:pPr>
        <w:jc w:val="both"/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b/>
          <w:noProof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44145" distR="144145" simplePos="0" relativeHeight="251666432" behindDoc="1" locked="0" layoutInCell="1" allowOverlap="1" wp14:anchorId="5D5E37E2" wp14:editId="7451E4DA">
                <wp:simplePos x="0" y="0"/>
                <wp:positionH relativeFrom="margin">
                  <wp:posOffset>0</wp:posOffset>
                </wp:positionH>
                <wp:positionV relativeFrom="paragraph">
                  <wp:posOffset>161290</wp:posOffset>
                </wp:positionV>
                <wp:extent cx="7063105" cy="0"/>
                <wp:effectExtent l="0" t="0" r="0" b="0"/>
                <wp:wrapSquare wrapText="bothSides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C01AF9" id="Straight Connector 2" o:spid="_x0000_s1026" style="position:absolute;z-index:-251650048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12.7pt" to="556.1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D838BF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EY SKILLS</w:t>
      </w:r>
    </w:p>
    <w:p w14:paraId="6A06C0AD" w14:textId="77777777" w:rsidR="00016EF7" w:rsidRPr="002A74BF" w:rsidRDefault="00016EF7" w:rsidP="00016EF7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>Handling of finished product quality Controlled process and in-process data with a help of LIMS, SAP.</w:t>
      </w:r>
    </w:p>
    <w:p w14:paraId="790C5ADD" w14:textId="13234173" w:rsidR="00016EF7" w:rsidRPr="002A74BF" w:rsidRDefault="00016EF7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 xml:space="preserve">An excellent customer relationship management skill and an ERP handling expert. </w:t>
      </w:r>
    </w:p>
    <w:p w14:paraId="0C7EB500" w14:textId="65D9244D" w:rsidR="00F10811" w:rsidRPr="002A74BF" w:rsidRDefault="00F10811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>Cell-culture techniques</w:t>
      </w:r>
      <w:r w:rsidR="003C0F00" w:rsidRPr="002A74BF">
        <w:rPr>
          <w:color w:val="000000" w:themeColor="text1"/>
          <w:sz w:val="20"/>
          <w:szCs w:val="20"/>
          <w:lang w:val="en-US"/>
        </w:rPr>
        <w:t>,</w:t>
      </w:r>
      <w:r w:rsidRPr="002A74BF">
        <w:rPr>
          <w:color w:val="000000" w:themeColor="text1"/>
          <w:sz w:val="20"/>
          <w:szCs w:val="20"/>
          <w:lang w:val="en-US"/>
        </w:rPr>
        <w:t xml:space="preserve"> </w:t>
      </w:r>
      <w:r w:rsidR="00EE5E94" w:rsidRPr="002A74BF">
        <w:rPr>
          <w:color w:val="000000" w:themeColor="text1"/>
          <w:sz w:val="20"/>
          <w:szCs w:val="20"/>
          <w:lang w:val="en-US"/>
        </w:rPr>
        <w:t xml:space="preserve">rheology, </w:t>
      </w:r>
      <w:r w:rsidRPr="002A74BF">
        <w:rPr>
          <w:color w:val="000000" w:themeColor="text1"/>
          <w:sz w:val="20"/>
          <w:szCs w:val="20"/>
          <w:lang w:val="en-US"/>
        </w:rPr>
        <w:t>electrophoresis, ELISA, HPLC, Spectr</w:t>
      </w:r>
      <w:r w:rsidR="00E749A5" w:rsidRPr="002A74BF">
        <w:rPr>
          <w:color w:val="000000" w:themeColor="text1"/>
          <w:sz w:val="20"/>
          <w:szCs w:val="20"/>
          <w:lang w:val="en-US"/>
        </w:rPr>
        <w:t>ophotometry</w:t>
      </w:r>
      <w:r w:rsidR="00EE5E94" w:rsidRPr="002A74BF">
        <w:rPr>
          <w:color w:val="000000" w:themeColor="text1"/>
          <w:sz w:val="20"/>
          <w:szCs w:val="20"/>
          <w:lang w:val="en-US"/>
        </w:rPr>
        <w:t>, FTIR, NIR.</w:t>
      </w:r>
    </w:p>
    <w:p w14:paraId="72AE1BD7" w14:textId="1CE927D1" w:rsidR="00E749A5" w:rsidRPr="002A74BF" w:rsidRDefault="00E749A5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>RT-</w:t>
      </w:r>
      <w:r w:rsidR="00F10811" w:rsidRPr="002A74BF">
        <w:rPr>
          <w:color w:val="000000" w:themeColor="text1"/>
          <w:sz w:val="20"/>
          <w:szCs w:val="20"/>
          <w:lang w:val="en-US"/>
        </w:rPr>
        <w:t>PCR</w:t>
      </w:r>
      <w:r w:rsidRPr="002A74BF">
        <w:rPr>
          <w:color w:val="000000" w:themeColor="text1"/>
          <w:sz w:val="20"/>
          <w:szCs w:val="20"/>
          <w:lang w:val="en-US"/>
        </w:rPr>
        <w:t xml:space="preserve"> </w:t>
      </w:r>
      <w:r w:rsidR="00F10811" w:rsidRPr="002A74BF">
        <w:rPr>
          <w:color w:val="000000" w:themeColor="text1"/>
          <w:sz w:val="20"/>
          <w:szCs w:val="20"/>
          <w:lang w:val="en-US"/>
        </w:rPr>
        <w:t>technique</w:t>
      </w:r>
      <w:r w:rsidRPr="002A74BF">
        <w:rPr>
          <w:color w:val="000000" w:themeColor="text1"/>
          <w:sz w:val="20"/>
          <w:szCs w:val="20"/>
          <w:lang w:val="en-US"/>
        </w:rPr>
        <w:t xml:space="preserve"> &amp; transcription and translational approach towards a DNA in Dr. Bach’s Lab,</w:t>
      </w:r>
      <w:r w:rsidR="001F6B72" w:rsidRPr="002A74BF">
        <w:rPr>
          <w:color w:val="000000" w:themeColor="text1"/>
          <w:sz w:val="20"/>
          <w:szCs w:val="20"/>
          <w:lang w:val="en-US"/>
        </w:rPr>
        <w:t xml:space="preserve"> @</w:t>
      </w:r>
      <w:r w:rsidRPr="002A74BF">
        <w:rPr>
          <w:color w:val="000000" w:themeColor="text1"/>
          <w:sz w:val="20"/>
          <w:szCs w:val="20"/>
          <w:lang w:val="en-US"/>
        </w:rPr>
        <w:t>Yale University</w:t>
      </w:r>
      <w:r w:rsidR="001F6B72" w:rsidRPr="002A74BF">
        <w:rPr>
          <w:color w:val="000000" w:themeColor="text1"/>
          <w:sz w:val="20"/>
          <w:szCs w:val="20"/>
          <w:lang w:val="en-US"/>
        </w:rPr>
        <w:t>.</w:t>
      </w:r>
    </w:p>
    <w:p w14:paraId="73492BAE" w14:textId="1A8874F2" w:rsidR="00A1043C" w:rsidRPr="002A74BF" w:rsidRDefault="003C0F00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>R-differential gene expression analysis</w:t>
      </w:r>
      <w:r w:rsidR="00E749A5" w:rsidRPr="002A74BF">
        <w:rPr>
          <w:color w:val="000000" w:themeColor="text1"/>
          <w:sz w:val="20"/>
          <w:szCs w:val="20"/>
          <w:lang w:val="en-US"/>
        </w:rPr>
        <w:t xml:space="preserve"> with </w:t>
      </w:r>
      <w:r w:rsidR="00016EF7" w:rsidRPr="002A74BF">
        <w:rPr>
          <w:color w:val="000000" w:themeColor="text1"/>
          <w:sz w:val="20"/>
          <w:szCs w:val="20"/>
          <w:lang w:val="en-US"/>
        </w:rPr>
        <w:t>different Bioconductor packages.</w:t>
      </w:r>
    </w:p>
    <w:p w14:paraId="44DA99DF" w14:textId="3EC9A70A" w:rsidR="00271D31" w:rsidRPr="002A74BF" w:rsidRDefault="00271D31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 xml:space="preserve">A DNA extraction technique </w:t>
      </w:r>
      <w:r w:rsidR="00E749A5" w:rsidRPr="002A74BF">
        <w:rPr>
          <w:color w:val="000000" w:themeColor="text1"/>
          <w:sz w:val="20"/>
          <w:szCs w:val="20"/>
          <w:lang w:val="en-US"/>
        </w:rPr>
        <w:t>with the help of Python</w:t>
      </w:r>
      <w:r w:rsidR="001E530E" w:rsidRPr="002A74BF">
        <w:rPr>
          <w:color w:val="000000" w:themeColor="text1"/>
          <w:sz w:val="20"/>
          <w:szCs w:val="20"/>
          <w:lang w:val="en-US"/>
        </w:rPr>
        <w:t xml:space="preserve"> &amp; </w:t>
      </w:r>
      <w:r w:rsidR="005A4277" w:rsidRPr="002A74BF">
        <w:rPr>
          <w:color w:val="000000" w:themeColor="text1"/>
          <w:sz w:val="20"/>
          <w:szCs w:val="20"/>
        </w:rPr>
        <w:t xml:space="preserve">A certified R-programmer </w:t>
      </w:r>
      <w:r w:rsidR="00A32BA1" w:rsidRPr="002A74BF">
        <w:rPr>
          <w:color w:val="000000" w:themeColor="text1"/>
          <w:sz w:val="20"/>
          <w:szCs w:val="20"/>
        </w:rPr>
        <w:t>with the Bioconductor project</w:t>
      </w:r>
      <w:r w:rsidR="00E749A5" w:rsidRPr="002A74BF">
        <w:rPr>
          <w:color w:val="000000" w:themeColor="text1"/>
          <w:sz w:val="20"/>
          <w:szCs w:val="20"/>
        </w:rPr>
        <w:t xml:space="preserve">. </w:t>
      </w:r>
    </w:p>
    <w:p w14:paraId="1D110528" w14:textId="77777777" w:rsidR="003D6E05" w:rsidRPr="002A74BF" w:rsidRDefault="003D6E05" w:rsidP="003D2950">
      <w:pPr>
        <w:numPr>
          <w:ilvl w:val="0"/>
          <w:numId w:val="19"/>
        </w:numPr>
        <w:spacing w:after="100" w:afterAutospacing="1"/>
        <w:rPr>
          <w:rFonts w:ascii="Arial" w:hAnsi="Arial" w:cs="Arial"/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Support Cloud Architects in creation of application readiness assessments and migration strategies.</w:t>
      </w:r>
    </w:p>
    <w:p w14:paraId="6B60139F" w14:textId="0F1F70FD" w:rsidR="000E2E23" w:rsidRPr="002A74BF" w:rsidRDefault="000E2E23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 xml:space="preserve">Project </w:t>
      </w:r>
      <w:r w:rsidR="00B574EE" w:rsidRPr="002A74BF">
        <w:rPr>
          <w:color w:val="000000" w:themeColor="text1"/>
          <w:sz w:val="20"/>
          <w:szCs w:val="20"/>
          <w:lang w:val="en-US"/>
        </w:rPr>
        <w:t>Management: - managing BOM, schedule and progress report, business process model as Flow Chart, Gantt chart, Spider Chart.</w:t>
      </w:r>
    </w:p>
    <w:p w14:paraId="35282044" w14:textId="6216ED23" w:rsidR="0055057C" w:rsidRPr="002A74BF" w:rsidRDefault="00B574EE" w:rsidP="003D2950">
      <w:pPr>
        <w:pStyle w:val="ListParagraph"/>
        <w:numPr>
          <w:ilvl w:val="0"/>
          <w:numId w:val="19"/>
        </w:numPr>
        <w:spacing w:after="0" w:line="240" w:lineRule="auto"/>
        <w:ind w:right="0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  <w:lang w:val="en-US"/>
        </w:rPr>
        <w:t>Technical writing: - Abstract writing in technical terms with the help of EndNote, Mendeley.</w:t>
      </w:r>
    </w:p>
    <w:p w14:paraId="77C65ABD" w14:textId="2CADFA54" w:rsidR="001E530E" w:rsidRPr="002A74BF" w:rsidRDefault="001E530E" w:rsidP="003D2950">
      <w:pPr>
        <w:pStyle w:val="ListParagraph"/>
        <w:numPr>
          <w:ilvl w:val="0"/>
          <w:numId w:val="19"/>
        </w:numPr>
        <w:tabs>
          <w:tab w:val="left" w:pos="10260"/>
        </w:tabs>
        <w:spacing w:line="240" w:lineRule="auto"/>
        <w:ind w:right="-90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Depth and breadth in quantitative knowledge. Excellent quantitative modelling, statistical analysis skills and problem-solving</w:t>
      </w:r>
      <w:r w:rsidR="00B00FB9" w:rsidRPr="002A74BF">
        <w:rPr>
          <w:color w:val="000000" w:themeColor="text1"/>
          <w:sz w:val="20"/>
          <w:szCs w:val="20"/>
        </w:rPr>
        <w:t>.</w:t>
      </w:r>
      <w:r w:rsidRPr="002A74BF">
        <w:rPr>
          <w:color w:val="000000" w:themeColor="text1"/>
          <w:sz w:val="20"/>
          <w:szCs w:val="20"/>
        </w:rPr>
        <w:t xml:space="preserve"> </w:t>
      </w:r>
    </w:p>
    <w:p w14:paraId="1FB4387C" w14:textId="72DEC294" w:rsidR="003A4D75" w:rsidRPr="002A74BF" w:rsidRDefault="003A4D75" w:rsidP="003A4D75">
      <w:pPr>
        <w:jc w:val="both"/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b/>
          <w:noProof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44145" distR="144145" simplePos="0" relativeHeight="251682816" behindDoc="1" locked="0" layoutInCell="1" allowOverlap="1" wp14:anchorId="4CD6A24F" wp14:editId="611D87C4">
                <wp:simplePos x="0" y="0"/>
                <wp:positionH relativeFrom="margin">
                  <wp:posOffset>0</wp:posOffset>
                </wp:positionH>
                <wp:positionV relativeFrom="paragraph">
                  <wp:posOffset>160543</wp:posOffset>
                </wp:positionV>
                <wp:extent cx="7063105" cy="0"/>
                <wp:effectExtent l="0" t="0" r="0" b="0"/>
                <wp:wrapSquare wrapText="bothSides"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5EE97" id="Straight Connector 8" o:spid="_x0000_s1026" style="position:absolute;z-index:-251633664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12.65pt" to="556.1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DUCATION</w:t>
      </w:r>
    </w:p>
    <w:p w14:paraId="5FE7A9F6" w14:textId="3F71AEA6" w:rsidR="003A4D75" w:rsidRPr="002A74BF" w:rsidRDefault="003A4D75" w:rsidP="001E530E">
      <w:pPr>
        <w:pStyle w:val="ListParagraph"/>
        <w:numPr>
          <w:ilvl w:val="0"/>
          <w:numId w:val="33"/>
        </w:numPr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MS in Technology M</w:t>
      </w:r>
      <w:r w:rsidR="00271D31" w:rsidRPr="002A74BF">
        <w:rPr>
          <w:color w:val="000000" w:themeColor="text1"/>
          <w:sz w:val="20"/>
          <w:szCs w:val="20"/>
        </w:rPr>
        <w:t>anagement</w:t>
      </w:r>
      <w:r w:rsidRPr="002A74BF">
        <w:rPr>
          <w:color w:val="000000" w:themeColor="text1"/>
          <w:sz w:val="20"/>
          <w:szCs w:val="20"/>
        </w:rPr>
        <w:t>. (</w:t>
      </w:r>
      <w:r w:rsidR="00271D31" w:rsidRPr="002A74BF">
        <w:rPr>
          <w:color w:val="000000" w:themeColor="text1"/>
          <w:sz w:val="20"/>
          <w:szCs w:val="20"/>
        </w:rPr>
        <w:t xml:space="preserve">Concentrating in </w:t>
      </w:r>
      <w:r w:rsidRPr="002A74BF">
        <w:rPr>
          <w:color w:val="000000" w:themeColor="text1"/>
          <w:sz w:val="20"/>
          <w:szCs w:val="20"/>
        </w:rPr>
        <w:t>Biotechnology</w:t>
      </w:r>
      <w:r w:rsidR="00B754E9" w:rsidRPr="002A74BF">
        <w:rPr>
          <w:color w:val="000000" w:themeColor="text1"/>
          <w:sz w:val="20"/>
          <w:szCs w:val="20"/>
        </w:rPr>
        <w:t>)</w:t>
      </w:r>
      <w:r w:rsidR="00881CF8" w:rsidRPr="002A74BF">
        <w:rPr>
          <w:color w:val="000000" w:themeColor="text1"/>
          <w:sz w:val="20"/>
          <w:szCs w:val="20"/>
        </w:rPr>
        <w:t xml:space="preserve"> </w:t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B754E9" w:rsidRPr="002A74BF">
        <w:rPr>
          <w:color w:val="000000" w:themeColor="text1"/>
          <w:sz w:val="20"/>
          <w:szCs w:val="20"/>
        </w:rPr>
        <w:t xml:space="preserve">     </w:t>
      </w:r>
      <w:r w:rsidRPr="002A74BF">
        <w:rPr>
          <w:color w:val="000000" w:themeColor="text1"/>
          <w:sz w:val="20"/>
          <w:szCs w:val="20"/>
        </w:rPr>
        <w:t>University of Bridgeport</w:t>
      </w:r>
      <w:r w:rsidR="00881CF8" w:rsidRPr="002A74BF">
        <w:rPr>
          <w:color w:val="000000" w:themeColor="text1"/>
          <w:sz w:val="20"/>
          <w:szCs w:val="20"/>
        </w:rPr>
        <w:t xml:space="preserve">, </w:t>
      </w:r>
      <w:r w:rsidRPr="002A74BF">
        <w:rPr>
          <w:color w:val="000000" w:themeColor="text1"/>
          <w:sz w:val="20"/>
          <w:szCs w:val="20"/>
        </w:rPr>
        <w:t>Bridgeport, CT,</w:t>
      </w:r>
      <w:r w:rsidR="00881CF8" w:rsidRPr="002A74BF">
        <w:rPr>
          <w:color w:val="000000" w:themeColor="text1"/>
          <w:sz w:val="20"/>
          <w:szCs w:val="20"/>
        </w:rPr>
        <w:t xml:space="preserve"> </w:t>
      </w:r>
      <w:r w:rsidRPr="002A74BF">
        <w:rPr>
          <w:color w:val="000000" w:themeColor="text1"/>
          <w:sz w:val="20"/>
          <w:szCs w:val="20"/>
        </w:rPr>
        <w:t>USA</w:t>
      </w:r>
      <w:r w:rsidR="00881CF8" w:rsidRPr="002A74BF">
        <w:rPr>
          <w:color w:val="000000" w:themeColor="text1"/>
          <w:sz w:val="20"/>
          <w:szCs w:val="20"/>
        </w:rPr>
        <w:t xml:space="preserve"> </w:t>
      </w:r>
      <w:r w:rsidRPr="002A74BF">
        <w:rPr>
          <w:color w:val="000000" w:themeColor="text1"/>
          <w:sz w:val="20"/>
          <w:szCs w:val="20"/>
        </w:rPr>
        <w:t>GPA: 3.</w:t>
      </w:r>
      <w:r w:rsidR="00E91413" w:rsidRPr="002A74BF">
        <w:rPr>
          <w:color w:val="000000" w:themeColor="text1"/>
          <w:sz w:val="20"/>
          <w:szCs w:val="20"/>
        </w:rPr>
        <w:t>667</w:t>
      </w:r>
      <w:r w:rsidR="002140CF" w:rsidRPr="002A74BF">
        <w:rPr>
          <w:color w:val="000000" w:themeColor="text1"/>
          <w:sz w:val="20"/>
          <w:szCs w:val="20"/>
        </w:rPr>
        <w:t xml:space="preserve">                           </w:t>
      </w:r>
      <w:r w:rsidR="00881CF8" w:rsidRPr="002A74BF">
        <w:rPr>
          <w:color w:val="000000" w:themeColor="text1"/>
          <w:sz w:val="20"/>
          <w:szCs w:val="20"/>
        </w:rPr>
        <w:t xml:space="preserve"> </w:t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271D31" w:rsidRPr="002A74BF">
        <w:rPr>
          <w:color w:val="000000" w:themeColor="text1"/>
          <w:sz w:val="20"/>
          <w:szCs w:val="20"/>
        </w:rPr>
        <w:tab/>
      </w:r>
      <w:r w:rsidR="00B754E9" w:rsidRPr="002A74BF">
        <w:rPr>
          <w:color w:val="000000" w:themeColor="text1"/>
          <w:sz w:val="20"/>
          <w:szCs w:val="20"/>
        </w:rPr>
        <w:t xml:space="preserve">                </w:t>
      </w:r>
      <w:r w:rsidR="001E530E" w:rsidRPr="002A74BF">
        <w:rPr>
          <w:color w:val="000000" w:themeColor="text1"/>
          <w:sz w:val="20"/>
          <w:szCs w:val="20"/>
        </w:rPr>
        <w:t>Aug2017-</w:t>
      </w:r>
      <w:r w:rsidR="0029217F" w:rsidRPr="002A74BF">
        <w:rPr>
          <w:color w:val="000000" w:themeColor="text1"/>
          <w:sz w:val="20"/>
          <w:szCs w:val="20"/>
        </w:rPr>
        <w:t xml:space="preserve">May </w:t>
      </w:r>
      <w:r w:rsidRPr="002A74BF">
        <w:rPr>
          <w:color w:val="000000" w:themeColor="text1"/>
          <w:sz w:val="20"/>
          <w:szCs w:val="20"/>
        </w:rPr>
        <w:t>201</w:t>
      </w:r>
      <w:r w:rsidR="0029217F" w:rsidRPr="002A74BF">
        <w:rPr>
          <w:color w:val="000000" w:themeColor="text1"/>
          <w:sz w:val="20"/>
          <w:szCs w:val="20"/>
        </w:rPr>
        <w:t>9</w:t>
      </w:r>
      <w:r w:rsidRPr="002A74BF">
        <w:rPr>
          <w:color w:val="000000" w:themeColor="text1"/>
          <w:sz w:val="20"/>
          <w:szCs w:val="20"/>
        </w:rPr>
        <w:t xml:space="preserve">                                                                                                  </w:t>
      </w:r>
    </w:p>
    <w:p w14:paraId="00E541CA" w14:textId="1FDFFF57" w:rsidR="0024773B" w:rsidRPr="002A74BF" w:rsidRDefault="003A4D75" w:rsidP="001E530E">
      <w:pPr>
        <w:pStyle w:val="ListParagraph"/>
        <w:numPr>
          <w:ilvl w:val="0"/>
          <w:numId w:val="33"/>
        </w:numPr>
        <w:ind w:right="18"/>
        <w:jc w:val="both"/>
        <w:rPr>
          <w:color w:val="000000" w:themeColor="text1"/>
          <w:sz w:val="20"/>
          <w:szCs w:val="20"/>
          <w:lang w:val="en-US"/>
        </w:rPr>
      </w:pPr>
      <w:r w:rsidRPr="002A74BF">
        <w:rPr>
          <w:color w:val="000000" w:themeColor="text1"/>
          <w:sz w:val="20"/>
          <w:szCs w:val="20"/>
        </w:rPr>
        <w:t>Bachelor of Pharmacy</w:t>
      </w:r>
      <w:r w:rsidR="00D24119" w:rsidRPr="002A74BF">
        <w:rPr>
          <w:color w:val="000000" w:themeColor="text1"/>
          <w:sz w:val="20"/>
          <w:szCs w:val="20"/>
        </w:rPr>
        <w:t>(Pharmaceutical Science)</w:t>
      </w:r>
      <w:r w:rsidRPr="002A74BF">
        <w:rPr>
          <w:color w:val="000000" w:themeColor="text1"/>
          <w:sz w:val="20"/>
          <w:szCs w:val="20"/>
        </w:rPr>
        <w:t>, Gujarat Technological University</w:t>
      </w:r>
      <w:r w:rsidR="00D24119" w:rsidRPr="002A74BF">
        <w:rPr>
          <w:color w:val="000000" w:themeColor="text1"/>
          <w:sz w:val="20"/>
          <w:szCs w:val="20"/>
        </w:rPr>
        <w:t>,</w:t>
      </w:r>
      <w:r w:rsidRPr="002A74BF">
        <w:rPr>
          <w:color w:val="000000" w:themeColor="text1"/>
          <w:sz w:val="20"/>
          <w:szCs w:val="20"/>
        </w:rPr>
        <w:t xml:space="preserve"> G</w:t>
      </w:r>
      <w:r w:rsidR="00486DD9" w:rsidRPr="002A74BF">
        <w:rPr>
          <w:color w:val="000000" w:themeColor="text1"/>
          <w:sz w:val="20"/>
          <w:szCs w:val="20"/>
        </w:rPr>
        <w:t>J</w:t>
      </w:r>
      <w:r w:rsidRPr="002A74BF">
        <w:rPr>
          <w:color w:val="000000" w:themeColor="text1"/>
          <w:sz w:val="20"/>
          <w:szCs w:val="20"/>
        </w:rPr>
        <w:t>, IND</w:t>
      </w:r>
      <w:r w:rsidR="00486DD9" w:rsidRPr="002A74BF">
        <w:rPr>
          <w:color w:val="000000" w:themeColor="text1"/>
          <w:sz w:val="20"/>
          <w:szCs w:val="20"/>
        </w:rPr>
        <w:t xml:space="preserve">IA, </w:t>
      </w:r>
      <w:r w:rsidRPr="002A74BF">
        <w:rPr>
          <w:color w:val="000000" w:themeColor="text1"/>
          <w:sz w:val="20"/>
          <w:szCs w:val="20"/>
        </w:rPr>
        <w:t>GPA: 3.83</w:t>
      </w:r>
      <w:r w:rsidR="00486DD9" w:rsidRPr="002A74BF">
        <w:rPr>
          <w:color w:val="000000" w:themeColor="text1"/>
          <w:sz w:val="20"/>
          <w:szCs w:val="20"/>
        </w:rPr>
        <w:t xml:space="preserve"> </w:t>
      </w:r>
      <w:r w:rsidR="002140CF" w:rsidRPr="002A74BF">
        <w:rPr>
          <w:color w:val="000000" w:themeColor="text1"/>
          <w:sz w:val="20"/>
          <w:szCs w:val="20"/>
        </w:rPr>
        <w:t xml:space="preserve">           </w:t>
      </w:r>
      <w:r w:rsidR="00B754E9" w:rsidRPr="002A74BF">
        <w:rPr>
          <w:color w:val="000000" w:themeColor="text1"/>
          <w:sz w:val="20"/>
          <w:szCs w:val="20"/>
        </w:rPr>
        <w:t>Sep2008</w:t>
      </w:r>
      <w:r w:rsidR="002140CF" w:rsidRPr="002A74BF">
        <w:rPr>
          <w:color w:val="000000" w:themeColor="text1"/>
          <w:sz w:val="20"/>
          <w:szCs w:val="20"/>
        </w:rPr>
        <w:t xml:space="preserve">  </w:t>
      </w:r>
      <w:r w:rsidR="00B754E9" w:rsidRPr="002A74BF">
        <w:rPr>
          <w:color w:val="000000" w:themeColor="text1"/>
          <w:sz w:val="20"/>
          <w:szCs w:val="20"/>
        </w:rPr>
        <w:t>-</w:t>
      </w:r>
      <w:r w:rsidRPr="002A74BF">
        <w:rPr>
          <w:color w:val="000000" w:themeColor="text1"/>
          <w:sz w:val="20"/>
          <w:szCs w:val="20"/>
        </w:rPr>
        <w:t>Jun 201</w:t>
      </w:r>
      <w:r w:rsidR="00B754E9" w:rsidRPr="002A74BF">
        <w:rPr>
          <w:color w:val="000000" w:themeColor="text1"/>
          <w:sz w:val="20"/>
          <w:szCs w:val="20"/>
        </w:rPr>
        <w:t>2</w:t>
      </w:r>
      <w:r w:rsidRPr="002A74BF">
        <w:rPr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bookmarkEnd w:id="3"/>
    </w:p>
    <w:p w14:paraId="1897C8C7" w14:textId="424D2FF2" w:rsidR="00A0544B" w:rsidRPr="002A74BF" w:rsidRDefault="001B277E" w:rsidP="00B56856">
      <w:pPr>
        <w:jc w:val="both"/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b/>
          <w:noProof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44145" distR="144145" simplePos="0" relativeHeight="251668480" behindDoc="1" locked="0" layoutInCell="1" allowOverlap="1" wp14:anchorId="2667CCCE" wp14:editId="491BF20A">
                <wp:simplePos x="0" y="0"/>
                <wp:positionH relativeFrom="margin">
                  <wp:posOffset>0</wp:posOffset>
                </wp:positionH>
                <wp:positionV relativeFrom="paragraph">
                  <wp:posOffset>161290</wp:posOffset>
                </wp:positionV>
                <wp:extent cx="7063105" cy="0"/>
                <wp:effectExtent l="0" t="0" r="0" b="0"/>
                <wp:wrapSquare wrapText="bothSides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4AE924" id="Straight Connector 3" o:spid="_x0000_s1026" style="position:absolute;z-index:-251648000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12.7pt" to="556.1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DE70E8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CHNICAL</w:t>
      </w:r>
      <w:r w:rsidR="003F563F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EXPERIENCE</w:t>
      </w:r>
      <w:r w:rsidR="00E74F81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             </w:t>
      </w:r>
    </w:p>
    <w:p w14:paraId="7E5D02A3" w14:textId="04106933" w:rsidR="00B754E9" w:rsidRPr="002A74BF" w:rsidRDefault="00B754E9" w:rsidP="00B754E9">
      <w:pPr>
        <w:pStyle w:val="ListParagraph"/>
        <w:widowControl w:val="0"/>
        <w:numPr>
          <w:ilvl w:val="0"/>
          <w:numId w:val="20"/>
        </w:numPr>
        <w:spacing w:after="0" w:line="276" w:lineRule="auto"/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 xml:space="preserve">Technical Supervisor at Zydus Cadila Healthcare Ltd.,                                                                                        Sept 2012 – Jan 2015 </w:t>
      </w:r>
    </w:p>
    <w:p w14:paraId="09F6E8B8" w14:textId="41398F2D" w:rsidR="00B754E9" w:rsidRPr="002A74BF" w:rsidRDefault="00B754E9" w:rsidP="00B754E9">
      <w:pPr>
        <w:pStyle w:val="ListParagraph"/>
        <w:numPr>
          <w:ilvl w:val="0"/>
          <w:numId w:val="20"/>
        </w:numPr>
        <w:spacing w:after="0" w:line="276" w:lineRule="auto"/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 xml:space="preserve">Registered Pharmacist, Penta med Healthcare, Ahmedabad </w:t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  <w:t xml:space="preserve">            Jan 2015-Jan 2016</w:t>
      </w:r>
    </w:p>
    <w:p w14:paraId="085CA86E" w14:textId="66F0C33B" w:rsidR="00B754E9" w:rsidRPr="002A74BF" w:rsidRDefault="00B754E9" w:rsidP="00B754E9">
      <w:pPr>
        <w:pStyle w:val="ListParagraph"/>
        <w:numPr>
          <w:ilvl w:val="0"/>
          <w:numId w:val="20"/>
        </w:numPr>
        <w:spacing w:after="0" w:line="276" w:lineRule="auto"/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Sales Executive at Himalaya Herbal Healthcare, Bangalore                                                                                Jan 2016 – Nov 2016</w:t>
      </w:r>
    </w:p>
    <w:p w14:paraId="21AEAB34" w14:textId="417D8B7A" w:rsidR="000E2E23" w:rsidRPr="002A74BF" w:rsidRDefault="000E2E23" w:rsidP="006032BD">
      <w:pPr>
        <w:pStyle w:val="ListParagraph"/>
        <w:numPr>
          <w:ilvl w:val="0"/>
          <w:numId w:val="20"/>
        </w:numPr>
        <w:spacing w:after="0" w:line="276" w:lineRule="auto"/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Graduate Assistant (University of Bridgeport),Bridgeport , CT</w:t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</w:r>
      <w:r w:rsidRPr="002A74BF">
        <w:rPr>
          <w:color w:val="000000" w:themeColor="text1"/>
          <w:sz w:val="20"/>
          <w:szCs w:val="20"/>
        </w:rPr>
        <w:tab/>
        <w:t xml:space="preserve">                    August 2018- May 2019</w:t>
      </w:r>
    </w:p>
    <w:p w14:paraId="62E7565A" w14:textId="177DC1CD" w:rsidR="00A32BA1" w:rsidRPr="002A74BF" w:rsidRDefault="00A32BA1" w:rsidP="00A32BA1">
      <w:pPr>
        <w:pStyle w:val="ListParagraph"/>
        <w:ind w:left="0" w:firstLine="0"/>
        <w:jc w:val="both"/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93056" behindDoc="1" locked="0" layoutInCell="1" allowOverlap="1" wp14:anchorId="5FE89E93" wp14:editId="13A7CF4C">
                <wp:simplePos x="0" y="0"/>
                <wp:positionH relativeFrom="margin">
                  <wp:posOffset>0</wp:posOffset>
                </wp:positionH>
                <wp:positionV relativeFrom="paragraph">
                  <wp:posOffset>179705</wp:posOffset>
                </wp:positionV>
                <wp:extent cx="7063105" cy="0"/>
                <wp:effectExtent l="0" t="12700" r="23495" b="12700"/>
                <wp:wrapSquare wrapText="bothSides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2372A6" id="Straight Connector 5" o:spid="_x0000_s1026" style="position:absolute;z-index:-251623424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14.15pt" to="556.1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DE70E8"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EADERSHIP</w:t>
      </w:r>
      <w:r w:rsidRPr="002A74BF">
        <w:rPr>
          <w:b/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EXPERIENCE                                               </w:t>
      </w:r>
    </w:p>
    <w:p w14:paraId="080FD5F0" w14:textId="4D990719" w:rsidR="00B56856" w:rsidRPr="002A74BF" w:rsidRDefault="00B754E9" w:rsidP="00D86B52">
      <w:pPr>
        <w:tabs>
          <w:tab w:val="left" w:pos="7920"/>
          <w:tab w:val="left" w:pos="8010"/>
        </w:tabs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 xml:space="preserve">1. </w:t>
      </w:r>
      <w:r w:rsidR="00D86B52" w:rsidRPr="002A74BF">
        <w:rPr>
          <w:color w:val="000000" w:themeColor="text1"/>
          <w:sz w:val="20"/>
          <w:szCs w:val="20"/>
        </w:rPr>
        <w:t xml:space="preserve">   </w:t>
      </w:r>
      <w:r w:rsidR="00B56856" w:rsidRPr="002A74BF">
        <w:rPr>
          <w:color w:val="000000" w:themeColor="text1"/>
          <w:sz w:val="20"/>
          <w:szCs w:val="20"/>
        </w:rPr>
        <w:t xml:space="preserve">Laboratory </w:t>
      </w:r>
      <w:r w:rsidR="00DE27C9" w:rsidRPr="002A74BF">
        <w:rPr>
          <w:color w:val="000000" w:themeColor="text1"/>
          <w:sz w:val="20"/>
          <w:szCs w:val="20"/>
        </w:rPr>
        <w:t>Assistant, (CBRC) University of Bridgeport</w:t>
      </w:r>
      <w:r w:rsidR="00EE7314" w:rsidRPr="002A74BF">
        <w:rPr>
          <w:color w:val="000000" w:themeColor="text1"/>
          <w:sz w:val="20"/>
          <w:szCs w:val="20"/>
        </w:rPr>
        <w:t xml:space="preserve">                                                                                </w:t>
      </w:r>
      <w:r w:rsidR="00DE27C9" w:rsidRPr="002A74BF">
        <w:rPr>
          <w:color w:val="000000" w:themeColor="text1"/>
          <w:sz w:val="20"/>
          <w:szCs w:val="20"/>
        </w:rPr>
        <w:t xml:space="preserve">     </w:t>
      </w:r>
      <w:r w:rsidR="00290E53" w:rsidRPr="002A74BF">
        <w:rPr>
          <w:color w:val="000000" w:themeColor="text1"/>
          <w:sz w:val="20"/>
          <w:szCs w:val="20"/>
        </w:rPr>
        <w:t>January 2017 - Present</w:t>
      </w:r>
    </w:p>
    <w:p w14:paraId="29260F93" w14:textId="2A5773E4" w:rsidR="00271D31" w:rsidRPr="002A74BF" w:rsidRDefault="00B754E9" w:rsidP="00B754E9">
      <w:pPr>
        <w:pStyle w:val="ListParagraph"/>
        <w:ind w:left="0" w:right="-522" w:firstLine="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2 .</w:t>
      </w:r>
      <w:r w:rsidR="00D86B52" w:rsidRPr="002A74BF">
        <w:rPr>
          <w:color w:val="000000" w:themeColor="text1"/>
          <w:sz w:val="20"/>
          <w:szCs w:val="20"/>
        </w:rPr>
        <w:t xml:space="preserve">   </w:t>
      </w:r>
      <w:r w:rsidR="00B56856" w:rsidRPr="002A74BF">
        <w:rPr>
          <w:color w:val="000000" w:themeColor="text1"/>
          <w:sz w:val="20"/>
          <w:szCs w:val="20"/>
        </w:rPr>
        <w:t>Visiting Assistant</w:t>
      </w:r>
      <w:r w:rsidR="00DE27C9" w:rsidRPr="002A74BF">
        <w:rPr>
          <w:color w:val="000000" w:themeColor="text1"/>
          <w:sz w:val="20"/>
          <w:szCs w:val="20"/>
        </w:rPr>
        <w:t>, ISS-University of Bridgeport</w:t>
      </w:r>
      <w:r w:rsidR="00EE7314" w:rsidRPr="002A74BF">
        <w:rPr>
          <w:color w:val="000000" w:themeColor="text1"/>
          <w:sz w:val="20"/>
          <w:szCs w:val="20"/>
        </w:rPr>
        <w:t xml:space="preserve">                                                                                              </w:t>
      </w:r>
      <w:r w:rsidR="00F97CC8" w:rsidRPr="002A74BF">
        <w:rPr>
          <w:color w:val="000000" w:themeColor="text1"/>
          <w:sz w:val="20"/>
          <w:szCs w:val="20"/>
        </w:rPr>
        <w:tab/>
        <w:t xml:space="preserve">      </w:t>
      </w:r>
      <w:r w:rsidR="00B56856" w:rsidRPr="002A74BF">
        <w:rPr>
          <w:color w:val="000000" w:themeColor="text1"/>
          <w:sz w:val="20"/>
          <w:szCs w:val="20"/>
        </w:rPr>
        <w:t>Dec 2017</w:t>
      </w:r>
    </w:p>
    <w:p w14:paraId="57294F72" w14:textId="2BA090C0" w:rsidR="00811829" w:rsidRPr="002A74BF" w:rsidRDefault="00811829" w:rsidP="00811829">
      <w:pPr>
        <w:pStyle w:val="Heading1"/>
        <w:spacing w:line="240" w:lineRule="auto"/>
        <w:ind w:left="0" w:firstLine="0"/>
        <w:jc w:val="both"/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ACHLOR’S PROJECT</w:t>
      </w:r>
    </w:p>
    <w:p w14:paraId="0EFF3F03" w14:textId="68C99AD6" w:rsidR="00811829" w:rsidRPr="002A74BF" w:rsidRDefault="00811829" w:rsidP="00D861A9">
      <w:pPr>
        <w:pStyle w:val="ListParagraph"/>
        <w:numPr>
          <w:ilvl w:val="0"/>
          <w:numId w:val="25"/>
        </w:numPr>
        <w:tabs>
          <w:tab w:val="left" w:pos="426"/>
        </w:tabs>
        <w:ind w:left="630" w:hanging="630"/>
        <w:jc w:val="both"/>
        <w:rPr>
          <w:bCs/>
          <w:color w:val="000000" w:themeColor="text1"/>
          <w:sz w:val="20"/>
          <w:szCs w:val="20"/>
        </w:rPr>
      </w:pPr>
      <w:r w:rsidRPr="002A74BF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91008" behindDoc="1" locked="0" layoutInCell="1" allowOverlap="1" wp14:anchorId="47E195E3" wp14:editId="38FDE982">
                <wp:simplePos x="0" y="0"/>
                <wp:positionH relativeFrom="margin">
                  <wp:posOffset>0</wp:posOffset>
                </wp:positionH>
                <wp:positionV relativeFrom="paragraph">
                  <wp:posOffset>10795</wp:posOffset>
                </wp:positionV>
                <wp:extent cx="7063105" cy="0"/>
                <wp:effectExtent l="0" t="0" r="0" b="0"/>
                <wp:wrapSquare wrapText="bothSides"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98160B" id="Straight Connector 12" o:spid="_x0000_s1026" style="position:absolute;z-index:-251625472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.85pt" to="556.1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DE70E8" w:rsidRPr="002A74BF">
        <w:rPr>
          <w:color w:val="000000" w:themeColor="text1"/>
          <w:sz w:val="20"/>
          <w:szCs w:val="20"/>
        </w:rPr>
        <w:t xml:space="preserve"> </w:t>
      </w:r>
      <w:r w:rsidRPr="002A74BF">
        <w:rPr>
          <w:color w:val="000000" w:themeColor="text1"/>
          <w:sz w:val="20"/>
          <w:szCs w:val="20"/>
        </w:rPr>
        <w:t>Microwave assisted synthesis :- Drug delivery</w:t>
      </w:r>
      <w:r w:rsidR="00DE70E8" w:rsidRPr="002A74BF">
        <w:rPr>
          <w:color w:val="000000" w:themeColor="text1"/>
          <w:sz w:val="20"/>
          <w:szCs w:val="20"/>
        </w:rPr>
        <w:t>.</w:t>
      </w:r>
      <w:r w:rsidR="00D861A9" w:rsidRPr="002A74BF">
        <w:rPr>
          <w:color w:val="000000" w:themeColor="text1"/>
          <w:sz w:val="20"/>
          <w:szCs w:val="20"/>
        </w:rPr>
        <w:t xml:space="preserve"> </w:t>
      </w:r>
    </w:p>
    <w:p w14:paraId="1982607F" w14:textId="634B5A62" w:rsidR="00811829" w:rsidRPr="002A74BF" w:rsidRDefault="00811829" w:rsidP="00D861A9">
      <w:pPr>
        <w:pStyle w:val="ListParagraph"/>
        <w:numPr>
          <w:ilvl w:val="0"/>
          <w:numId w:val="25"/>
        </w:numPr>
        <w:ind w:left="360" w:right="-522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 xml:space="preserve">Green </w:t>
      </w:r>
      <w:r w:rsidR="00C90DB8" w:rsidRPr="002A74BF">
        <w:rPr>
          <w:color w:val="000000" w:themeColor="text1"/>
          <w:sz w:val="20"/>
          <w:szCs w:val="20"/>
        </w:rPr>
        <w:t>h</w:t>
      </w:r>
      <w:r w:rsidRPr="002A74BF">
        <w:rPr>
          <w:color w:val="000000" w:themeColor="text1"/>
          <w:sz w:val="20"/>
          <w:szCs w:val="20"/>
        </w:rPr>
        <w:t xml:space="preserve">ouse effects :- </w:t>
      </w:r>
      <w:r w:rsidR="004E3BB2" w:rsidRPr="002A74BF">
        <w:rPr>
          <w:color w:val="000000" w:themeColor="text1"/>
          <w:sz w:val="20"/>
          <w:szCs w:val="20"/>
        </w:rPr>
        <w:t>A</w:t>
      </w:r>
      <w:r w:rsidR="00C90DB8" w:rsidRPr="002A74BF">
        <w:rPr>
          <w:color w:val="000000" w:themeColor="text1"/>
          <w:sz w:val="20"/>
          <w:szCs w:val="20"/>
        </w:rPr>
        <w:t xml:space="preserve"> Pharmacognosy approach to the plants</w:t>
      </w:r>
      <w:r w:rsidR="00DE70E8" w:rsidRPr="002A74BF">
        <w:rPr>
          <w:color w:val="000000" w:themeColor="text1"/>
          <w:sz w:val="20"/>
          <w:szCs w:val="20"/>
        </w:rPr>
        <w:t>.</w:t>
      </w:r>
    </w:p>
    <w:p w14:paraId="08FC7905" w14:textId="26353BFF" w:rsidR="00811829" w:rsidRPr="002A74BF" w:rsidRDefault="00811829" w:rsidP="00D861A9">
      <w:pPr>
        <w:pStyle w:val="ListParagraph"/>
        <w:numPr>
          <w:ilvl w:val="0"/>
          <w:numId w:val="25"/>
        </w:numPr>
        <w:ind w:left="270" w:right="-522" w:hanging="27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 xml:space="preserve"> </w:t>
      </w:r>
      <w:r w:rsidR="00DE70E8" w:rsidRPr="002A74BF">
        <w:rPr>
          <w:color w:val="000000" w:themeColor="text1"/>
          <w:sz w:val="20"/>
          <w:szCs w:val="20"/>
        </w:rPr>
        <w:t xml:space="preserve"> </w:t>
      </w:r>
      <w:r w:rsidR="00C90DB8" w:rsidRPr="002A74BF">
        <w:rPr>
          <w:color w:val="000000" w:themeColor="text1"/>
          <w:sz w:val="20"/>
          <w:szCs w:val="20"/>
        </w:rPr>
        <w:t>Good manufacturing Practice : A novel approach to the drug delivery</w:t>
      </w:r>
      <w:r w:rsidR="00DE70E8" w:rsidRPr="002A74BF">
        <w:rPr>
          <w:color w:val="000000" w:themeColor="text1"/>
          <w:sz w:val="20"/>
          <w:szCs w:val="20"/>
        </w:rPr>
        <w:t>.</w:t>
      </w:r>
    </w:p>
    <w:p w14:paraId="6E6A7A07" w14:textId="56C6FCBE" w:rsidR="00174E3C" w:rsidRPr="002A74BF" w:rsidRDefault="00174E3C" w:rsidP="00174E3C">
      <w:pPr>
        <w:pStyle w:val="Heading1"/>
        <w:spacing w:line="240" w:lineRule="auto"/>
        <w:ind w:left="0" w:firstLine="0"/>
        <w:jc w:val="both"/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DUSTRIAL ’S PROJECT</w:t>
      </w:r>
    </w:p>
    <w:p w14:paraId="27256C3C" w14:textId="4F14C535" w:rsidR="00174E3C" w:rsidRPr="002A74BF" w:rsidRDefault="00174E3C" w:rsidP="00D94433">
      <w:pPr>
        <w:pStyle w:val="ListParagraph"/>
        <w:numPr>
          <w:ilvl w:val="0"/>
          <w:numId w:val="24"/>
        </w:numPr>
        <w:tabs>
          <w:tab w:val="left" w:pos="426"/>
        </w:tabs>
        <w:ind w:left="450" w:hanging="450"/>
        <w:jc w:val="both"/>
        <w:rPr>
          <w:bCs/>
          <w:color w:val="000000" w:themeColor="text1"/>
          <w:sz w:val="20"/>
          <w:szCs w:val="20"/>
        </w:rPr>
      </w:pPr>
      <w:r w:rsidRPr="002A74BF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88960" behindDoc="1" locked="0" layoutInCell="1" allowOverlap="1" wp14:anchorId="2DD23C51" wp14:editId="6F015C14">
                <wp:simplePos x="0" y="0"/>
                <wp:positionH relativeFrom="margin">
                  <wp:posOffset>0</wp:posOffset>
                </wp:positionH>
                <wp:positionV relativeFrom="paragraph">
                  <wp:posOffset>10795</wp:posOffset>
                </wp:positionV>
                <wp:extent cx="7063105" cy="0"/>
                <wp:effectExtent l="0" t="0" r="0" b="0"/>
                <wp:wrapSquare wrapText="bothSides"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E7C917" id="Straight Connector 11" o:spid="_x0000_s1026" style="position:absolute;z-index:-251627520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.85pt" to="556.1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Pr="002A74BF">
        <w:rPr>
          <w:color w:val="000000" w:themeColor="text1"/>
          <w:sz w:val="20"/>
          <w:szCs w:val="20"/>
        </w:rPr>
        <w:t xml:space="preserve">Transdermal Facility </w:t>
      </w:r>
      <w:r w:rsidR="00C90DB8" w:rsidRPr="002A74BF">
        <w:rPr>
          <w:color w:val="000000" w:themeColor="text1"/>
          <w:sz w:val="20"/>
          <w:szCs w:val="20"/>
        </w:rPr>
        <w:t>( USFDA approval)</w:t>
      </w:r>
    </w:p>
    <w:p w14:paraId="71E8705B" w14:textId="504A64AC" w:rsidR="00C90DB8" w:rsidRPr="002A74BF" w:rsidRDefault="00174E3C" w:rsidP="00D94433">
      <w:pPr>
        <w:pStyle w:val="ListParagraph"/>
        <w:numPr>
          <w:ilvl w:val="0"/>
          <w:numId w:val="24"/>
        </w:numPr>
        <w:ind w:left="450" w:right="-522" w:hanging="450"/>
        <w:jc w:val="both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Albuterol Sulphate</w:t>
      </w:r>
      <w:r w:rsidR="00C90DB8" w:rsidRPr="002A74BF">
        <w:rPr>
          <w:color w:val="000000" w:themeColor="text1"/>
          <w:sz w:val="20"/>
          <w:szCs w:val="20"/>
        </w:rPr>
        <w:t xml:space="preserve"> pseudo batch filling</w:t>
      </w:r>
      <w:r w:rsidRPr="002A74BF">
        <w:rPr>
          <w:color w:val="000000" w:themeColor="text1"/>
          <w:sz w:val="20"/>
          <w:szCs w:val="20"/>
        </w:rPr>
        <w:t xml:space="preserve"> ( USFDA approval)</w:t>
      </w:r>
    </w:p>
    <w:p w14:paraId="26EDAC55" w14:textId="1166FE9D" w:rsidR="00271D31" w:rsidRPr="002A74BF" w:rsidRDefault="00A32BA1" w:rsidP="00C90DB8">
      <w:pPr>
        <w:pStyle w:val="Heading1"/>
        <w:spacing w:line="240" w:lineRule="auto"/>
        <w:ind w:left="0" w:firstLine="0"/>
        <w:jc w:val="both"/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86912" behindDoc="1" locked="0" layoutInCell="1" allowOverlap="1" wp14:anchorId="7BB6FF41" wp14:editId="6F17BCF9">
                <wp:simplePos x="0" y="0"/>
                <wp:positionH relativeFrom="margin">
                  <wp:posOffset>-24765</wp:posOffset>
                </wp:positionH>
                <wp:positionV relativeFrom="paragraph">
                  <wp:posOffset>180340</wp:posOffset>
                </wp:positionV>
                <wp:extent cx="7063105" cy="0"/>
                <wp:effectExtent l="0" t="12700" r="23495" b="12700"/>
                <wp:wrapSquare wrapText="bothSides"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FB1D5B" id="Straight Connector 9" o:spid="_x0000_s1026" style="position:absolute;z-index:-251629568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-1.95pt,14.2pt" to="554.2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174E3C"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STER’S </w:t>
      </w:r>
      <w:r w:rsidR="00B754E9"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RESEARCH </w:t>
      </w:r>
      <w:r w:rsidR="00271D31"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JECT</w:t>
      </w:r>
    </w:p>
    <w:p w14:paraId="0A600DCE" w14:textId="13D4F2B8" w:rsidR="00C90DB8" w:rsidRPr="002A74BF" w:rsidRDefault="00A32BA1" w:rsidP="00814712">
      <w:pPr>
        <w:tabs>
          <w:tab w:val="left" w:pos="426"/>
        </w:tabs>
        <w:ind w:left="360" w:hanging="360"/>
        <w:jc w:val="both"/>
        <w:rPr>
          <w:color w:val="000000" w:themeColor="text1"/>
          <w:sz w:val="20"/>
          <w:szCs w:val="20"/>
        </w:rPr>
      </w:pPr>
      <w:r w:rsidRPr="002A74BF">
        <w:rPr>
          <w:bCs/>
          <w:i/>
          <w:iCs/>
          <w:color w:val="000000" w:themeColor="text1"/>
          <w:sz w:val="20"/>
          <w:szCs w:val="20"/>
          <w:u w:val="single"/>
        </w:rPr>
        <w:t>A role of PGE2 with the help of gene expression analysis</w:t>
      </w:r>
      <w:r w:rsidR="00C90DB8" w:rsidRPr="002A74BF">
        <w:rPr>
          <w:bCs/>
          <w:i/>
          <w:iCs/>
          <w:color w:val="000000" w:themeColor="text1"/>
          <w:sz w:val="20"/>
          <w:szCs w:val="20"/>
          <w:u w:val="single"/>
        </w:rPr>
        <w:t xml:space="preserve"> </w:t>
      </w:r>
      <w:r w:rsidR="00802CB9" w:rsidRPr="002A74BF">
        <w:rPr>
          <w:bCs/>
          <w:i/>
          <w:iCs/>
          <w:color w:val="000000" w:themeColor="text1"/>
          <w:sz w:val="20"/>
          <w:szCs w:val="20"/>
          <w:u w:val="single"/>
        </w:rPr>
        <w:t>(Bronchial</w:t>
      </w:r>
      <w:r w:rsidR="00C90DB8" w:rsidRPr="002A74BF">
        <w:rPr>
          <w:bCs/>
          <w:i/>
          <w:iCs/>
          <w:color w:val="000000" w:themeColor="text1"/>
          <w:sz w:val="20"/>
          <w:szCs w:val="20"/>
          <w:u w:val="single"/>
        </w:rPr>
        <w:t xml:space="preserve"> epithelial</w:t>
      </w:r>
      <w:r w:rsidRPr="002A74BF">
        <w:rPr>
          <w:bCs/>
          <w:i/>
          <w:iCs/>
          <w:color w:val="000000" w:themeColor="text1"/>
          <w:sz w:val="20"/>
          <w:szCs w:val="20"/>
          <w:u w:val="single"/>
        </w:rPr>
        <w:t xml:space="preserve"> cell line</w:t>
      </w:r>
      <w:r w:rsidR="00C90DB8" w:rsidRPr="002A74BF">
        <w:rPr>
          <w:bCs/>
          <w:color w:val="000000" w:themeColor="text1"/>
          <w:sz w:val="20"/>
          <w:szCs w:val="20"/>
          <w:u w:val="single"/>
        </w:rPr>
        <w:t>)</w:t>
      </w:r>
      <w:r w:rsidR="00C90DB8" w:rsidRPr="002A74BF">
        <w:rPr>
          <w:bCs/>
          <w:color w:val="000000" w:themeColor="text1"/>
          <w:sz w:val="20"/>
          <w:szCs w:val="20"/>
        </w:rPr>
        <w:t xml:space="preserve"> </w:t>
      </w:r>
      <w:r w:rsidR="00271D31" w:rsidRPr="002A74BF">
        <w:rPr>
          <w:bCs/>
          <w:color w:val="000000" w:themeColor="text1"/>
          <w:sz w:val="20"/>
          <w:szCs w:val="20"/>
        </w:rPr>
        <w:t xml:space="preserve"> </w:t>
      </w:r>
    </w:p>
    <w:p w14:paraId="04DA2327" w14:textId="361F4EF8" w:rsidR="00D01131" w:rsidRPr="002A74BF" w:rsidRDefault="00271D31" w:rsidP="00814712">
      <w:pPr>
        <w:tabs>
          <w:tab w:val="left" w:pos="180"/>
        </w:tabs>
        <w:ind w:right="180"/>
        <w:jc w:val="both"/>
        <w:rPr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</w:rPr>
        <w:t>Perform the Wound Healing Assay with Scratch Assay Model. (In CBRC)</w:t>
      </w:r>
      <w:r w:rsidRPr="002A74BF">
        <w:rPr>
          <w:color w:val="000000" w:themeColor="text1"/>
          <w:sz w:val="20"/>
          <w:szCs w:val="20"/>
        </w:rPr>
        <w:t xml:space="preserve">The chou cells exposure with a treatment of indomethacin and penicillin with the help of Aseptic environment. Observation of cell growth and count the number of cells. Compare the FPKM and RPKM values by R-programming on COX-1, COX-2 Gene expression in different disease state </w:t>
      </w:r>
      <w:r w:rsidR="00A32BA1" w:rsidRPr="002A74BF">
        <w:rPr>
          <w:color w:val="000000" w:themeColor="text1"/>
          <w:sz w:val="20"/>
          <w:szCs w:val="20"/>
        </w:rPr>
        <w:t>the</w:t>
      </w:r>
      <w:r w:rsidRPr="002A74BF">
        <w:rPr>
          <w:color w:val="000000" w:themeColor="text1"/>
          <w:sz w:val="20"/>
          <w:szCs w:val="20"/>
        </w:rPr>
        <w:t xml:space="preserve"> conclusion will lead to a cancer </w:t>
      </w:r>
      <w:r w:rsidR="0061660B" w:rsidRPr="002A74BF">
        <w:rPr>
          <w:color w:val="000000" w:themeColor="text1"/>
          <w:sz w:val="20"/>
          <w:szCs w:val="20"/>
        </w:rPr>
        <w:t>treatment. The</w:t>
      </w:r>
      <w:r w:rsidRPr="002A74BF">
        <w:rPr>
          <w:color w:val="000000" w:themeColor="text1"/>
          <w:sz w:val="20"/>
          <w:szCs w:val="20"/>
        </w:rPr>
        <w:t xml:space="preserve"> project is still in progress with the help of bio-informatics.</w:t>
      </w:r>
    </w:p>
    <w:p w14:paraId="08644757" w14:textId="141B0C8F" w:rsidR="003E3FAD" w:rsidRPr="002A74BF" w:rsidRDefault="00A32BA1" w:rsidP="00A32BA1">
      <w:pPr>
        <w:pStyle w:val="Heading1"/>
        <w:spacing w:line="240" w:lineRule="auto"/>
        <w:ind w:left="0" w:firstLine="0"/>
        <w:jc w:val="both"/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A74BF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70528" behindDoc="1" locked="0" layoutInCell="1" allowOverlap="1" wp14:anchorId="32A809EF" wp14:editId="218BC8D4">
                <wp:simplePos x="0" y="0"/>
                <wp:positionH relativeFrom="margin">
                  <wp:posOffset>-53503</wp:posOffset>
                </wp:positionH>
                <wp:positionV relativeFrom="paragraph">
                  <wp:posOffset>186690</wp:posOffset>
                </wp:positionV>
                <wp:extent cx="7063105" cy="0"/>
                <wp:effectExtent l="0" t="12700" r="23495" b="12700"/>
                <wp:wrapSquare wrapText="bothSides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213C79" id="Straight Connector 4" o:spid="_x0000_s1026" style="position:absolute;z-index:-251645952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-4.2pt,14.7pt" to="551.95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="00B9279D"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CADEMIC </w:t>
      </w:r>
      <w:r w:rsidR="001C3887" w:rsidRPr="002A74BF">
        <w:rPr>
          <w:color w:val="000000" w:themeColor="text1"/>
          <w:sz w:val="20"/>
          <w:szCs w:val="2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JECTS</w:t>
      </w:r>
    </w:p>
    <w:p w14:paraId="1B74FDFE" w14:textId="7B592FE6" w:rsidR="006C073E" w:rsidRPr="002A74BF" w:rsidRDefault="006C073E" w:rsidP="00F10811">
      <w:pPr>
        <w:pStyle w:val="ListParagraph"/>
        <w:numPr>
          <w:ilvl w:val="0"/>
          <w:numId w:val="8"/>
        </w:numPr>
        <w:tabs>
          <w:tab w:val="left" w:pos="426"/>
        </w:tabs>
        <w:spacing w:after="0" w:line="240" w:lineRule="auto"/>
        <w:ind w:right="0"/>
        <w:jc w:val="both"/>
        <w:rPr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</w:rPr>
        <w:t xml:space="preserve">Statistical </w:t>
      </w:r>
      <w:r w:rsidR="00290E53" w:rsidRPr="002A74BF">
        <w:rPr>
          <w:bCs/>
          <w:color w:val="000000" w:themeColor="text1"/>
          <w:sz w:val="20"/>
          <w:szCs w:val="20"/>
        </w:rPr>
        <w:t xml:space="preserve">Quality </w:t>
      </w:r>
      <w:r w:rsidRPr="002A74BF">
        <w:rPr>
          <w:bCs/>
          <w:color w:val="000000" w:themeColor="text1"/>
          <w:sz w:val="20"/>
          <w:szCs w:val="20"/>
        </w:rPr>
        <w:t>Control- Product recall and Process validation Analysis to overcome the issue</w:t>
      </w:r>
      <w:r w:rsidR="00B00FB9" w:rsidRPr="002A74BF">
        <w:rPr>
          <w:bCs/>
          <w:color w:val="000000" w:themeColor="text1"/>
          <w:sz w:val="20"/>
          <w:szCs w:val="20"/>
        </w:rPr>
        <w:t xml:space="preserve"> (SPSS)</w:t>
      </w:r>
    </w:p>
    <w:p w14:paraId="1452455F" w14:textId="53F16F5D" w:rsidR="00F10811" w:rsidRPr="002A74BF" w:rsidRDefault="006C073E" w:rsidP="00F10811">
      <w:pPr>
        <w:pStyle w:val="ListParagraph"/>
        <w:numPr>
          <w:ilvl w:val="0"/>
          <w:numId w:val="8"/>
        </w:numPr>
        <w:tabs>
          <w:tab w:val="left" w:pos="426"/>
        </w:tabs>
        <w:spacing w:after="0" w:line="240" w:lineRule="auto"/>
        <w:ind w:right="0"/>
        <w:rPr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</w:rPr>
        <w:t>Marina Technical Menu Update :- Project Management with Food administration approved</w:t>
      </w:r>
      <w:r w:rsidR="001E530E" w:rsidRPr="002A74BF">
        <w:rPr>
          <w:bCs/>
          <w:color w:val="000000" w:themeColor="text1"/>
          <w:sz w:val="20"/>
          <w:szCs w:val="20"/>
        </w:rPr>
        <w:t>(Gantt chart)</w:t>
      </w:r>
    </w:p>
    <w:p w14:paraId="1EAF8754" w14:textId="47EC5EFC" w:rsidR="00F10811" w:rsidRPr="002A74BF" w:rsidRDefault="00F10811" w:rsidP="00F10811">
      <w:pPr>
        <w:pStyle w:val="ListParagraph"/>
        <w:numPr>
          <w:ilvl w:val="0"/>
          <w:numId w:val="8"/>
        </w:numPr>
        <w:tabs>
          <w:tab w:val="left" w:pos="426"/>
        </w:tabs>
        <w:spacing w:after="0" w:line="240" w:lineRule="auto"/>
        <w:ind w:right="0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The Stem cell Technologies and Asthma cure</w:t>
      </w:r>
      <w:r w:rsidR="001E530E" w:rsidRPr="002A74BF">
        <w:rPr>
          <w:color w:val="000000" w:themeColor="text1"/>
          <w:sz w:val="20"/>
          <w:szCs w:val="20"/>
        </w:rPr>
        <w:t>: A tissue engineering (Stem cell technologies)</w:t>
      </w:r>
    </w:p>
    <w:p w14:paraId="394A70F6" w14:textId="2FBA892A" w:rsidR="00F826D4" w:rsidRPr="002A74BF" w:rsidRDefault="00F10811" w:rsidP="003C0F00">
      <w:pPr>
        <w:pStyle w:val="ListParagraph"/>
        <w:numPr>
          <w:ilvl w:val="0"/>
          <w:numId w:val="8"/>
        </w:numPr>
        <w:tabs>
          <w:tab w:val="left" w:pos="426"/>
        </w:tabs>
        <w:spacing w:after="0" w:line="240" w:lineRule="auto"/>
        <w:ind w:right="0"/>
        <w:rPr>
          <w:color w:val="000000" w:themeColor="text1"/>
          <w:sz w:val="20"/>
          <w:szCs w:val="20"/>
        </w:rPr>
      </w:pPr>
      <w:r w:rsidRPr="002A74BF">
        <w:rPr>
          <w:color w:val="000000" w:themeColor="text1"/>
          <w:sz w:val="20"/>
          <w:szCs w:val="20"/>
        </w:rPr>
        <w:t>A leadership Traits comparison Between a world foremost leader and a current leader : Apple Vs. Nokia</w:t>
      </w:r>
      <w:r w:rsidR="00B00FB9" w:rsidRPr="002A74BF">
        <w:rPr>
          <w:color w:val="000000" w:themeColor="text1"/>
          <w:sz w:val="20"/>
          <w:szCs w:val="20"/>
        </w:rPr>
        <w:t>( Mind-mapping &amp; Lucid chart)</w:t>
      </w:r>
    </w:p>
    <w:p w14:paraId="57C0276E" w14:textId="4B23384E" w:rsidR="00A32BA1" w:rsidRPr="002A74BF" w:rsidRDefault="00A32BA1" w:rsidP="00D01131">
      <w:pPr>
        <w:tabs>
          <w:tab w:val="left" w:pos="426"/>
        </w:tabs>
        <w:jc w:val="both"/>
        <w:rPr>
          <w:b/>
          <w:bCs/>
          <w:color w:val="000000" w:themeColor="text1"/>
          <w:sz w:val="20"/>
          <w:szCs w:val="20"/>
        </w:rPr>
      </w:pPr>
      <w:r w:rsidRPr="002A74BF">
        <w:rPr>
          <w:b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44145" distR="144145" simplePos="0" relativeHeight="251695104" behindDoc="1" locked="0" layoutInCell="1" allowOverlap="1" wp14:anchorId="6EEED3CA" wp14:editId="5DC67209">
                <wp:simplePos x="0" y="0"/>
                <wp:positionH relativeFrom="margin">
                  <wp:posOffset>0</wp:posOffset>
                </wp:positionH>
                <wp:positionV relativeFrom="paragraph">
                  <wp:posOffset>166842</wp:posOffset>
                </wp:positionV>
                <wp:extent cx="7063105" cy="0"/>
                <wp:effectExtent l="0" t="12700" r="23495" b="12700"/>
                <wp:wrapSquare wrapText="bothSides"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63105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851A2D" id="Straight Connector 6" o:spid="_x0000_s1026" style="position:absolute;z-index:-251621376;visibility:visible;mso-wrap-style:square;mso-width-percent:0;mso-height-percent:0;mso-wrap-distance-left:11.35pt;mso-wrap-distance-top:0;mso-wrap-distance-right:11.35pt;mso-wrap-distance-bottom:0;mso-position-horizontal:absolute;mso-position-horizontal-relative:margin;mso-position-vertical:absolute;mso-position-vertical-relative:text;mso-width-percent:0;mso-height-percent:0;mso-width-relative:margin;mso-height-relative:margin" from="0,13.15pt" to="556.1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" strokecolor="black [3200]" strokeweight="1.5pt">
                <v:stroke joinstyle="miter"/>
                <w10:wrap type="square" anchorx="margin"/>
              </v:line>
            </w:pict>
          </mc:Fallback>
        </mc:AlternateContent>
      </w:r>
      <w:r w:rsidRPr="002A74BF">
        <w:rPr>
          <w:b/>
          <w:bCs/>
          <w:color w:val="000000" w:themeColor="text1"/>
          <w:sz w:val="20"/>
          <w:szCs w:val="20"/>
        </w:rPr>
        <w:t>PRESENTATION SKILLS AND PARTICIPATION</w:t>
      </w:r>
    </w:p>
    <w:p w14:paraId="74AEAB4F" w14:textId="45A42FF9" w:rsidR="00A32BA1" w:rsidRPr="002A74BF" w:rsidRDefault="00A32BA1" w:rsidP="00D861A9">
      <w:pPr>
        <w:pStyle w:val="ListParagraph"/>
        <w:numPr>
          <w:ilvl w:val="0"/>
          <w:numId w:val="29"/>
        </w:numPr>
        <w:tabs>
          <w:tab w:val="left" w:pos="426"/>
        </w:tabs>
        <w:ind w:left="360" w:right="450"/>
        <w:jc w:val="both"/>
        <w:rPr>
          <w:bCs/>
          <w:color w:val="000000" w:themeColor="text1"/>
          <w:sz w:val="20"/>
          <w:szCs w:val="20"/>
          <w:lang w:val="en-US"/>
        </w:rPr>
      </w:pPr>
      <w:r w:rsidRPr="002A74BF">
        <w:rPr>
          <w:bCs/>
          <w:color w:val="000000" w:themeColor="text1"/>
          <w:sz w:val="20"/>
          <w:szCs w:val="20"/>
        </w:rPr>
        <w:t>“</w:t>
      </w:r>
      <w:r w:rsidRPr="002A74BF">
        <w:rPr>
          <w:bCs/>
          <w:color w:val="000000" w:themeColor="text1"/>
          <w:sz w:val="20"/>
          <w:szCs w:val="20"/>
          <w:lang w:val="en-US"/>
        </w:rPr>
        <w:t>NEXT GENERATION OF SURGICAL ROBOTICS</w:t>
      </w:r>
      <w:r w:rsidR="0032687F" w:rsidRPr="002A74BF">
        <w:rPr>
          <w:bCs/>
          <w:color w:val="000000" w:themeColor="text1"/>
          <w:sz w:val="20"/>
          <w:szCs w:val="20"/>
          <w:lang w:val="en-US"/>
        </w:rPr>
        <w:t xml:space="preserve">” </w:t>
      </w:r>
      <w:r w:rsidR="008629B3" w:rsidRPr="002A74BF">
        <w:rPr>
          <w:bCs/>
          <w:color w:val="000000" w:themeColor="text1"/>
          <w:sz w:val="20"/>
          <w:szCs w:val="20"/>
          <w:lang w:val="en-US"/>
        </w:rPr>
        <w:t xml:space="preserve">@ </w:t>
      </w:r>
      <w:r w:rsidR="008629B3" w:rsidRPr="002A74BF">
        <w:rPr>
          <w:bCs/>
          <w:color w:val="000000" w:themeColor="text1"/>
          <w:sz w:val="20"/>
          <w:szCs w:val="20"/>
        </w:rPr>
        <w:t>ASEE 2018 Northeast Conference</w:t>
      </w:r>
    </w:p>
    <w:p w14:paraId="2A937C6D" w14:textId="208912D5" w:rsidR="0032687F" w:rsidRPr="002A74BF" w:rsidRDefault="0032687F" w:rsidP="00D861A9">
      <w:pPr>
        <w:pStyle w:val="ListParagraph"/>
        <w:numPr>
          <w:ilvl w:val="0"/>
          <w:numId w:val="29"/>
        </w:numPr>
        <w:tabs>
          <w:tab w:val="left" w:pos="426"/>
        </w:tabs>
        <w:ind w:left="360" w:right="360"/>
        <w:jc w:val="both"/>
        <w:rPr>
          <w:bCs/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  <w:lang w:val="en-US"/>
        </w:rPr>
        <w:t>“D</w:t>
      </w:r>
      <w:r w:rsidR="00310701" w:rsidRPr="002A74BF">
        <w:rPr>
          <w:bCs/>
          <w:color w:val="000000" w:themeColor="text1"/>
          <w:sz w:val="20"/>
          <w:szCs w:val="20"/>
          <w:lang w:val="en-US"/>
        </w:rPr>
        <w:t>NA cloning in cancer treatment</w:t>
      </w:r>
      <w:r w:rsidRPr="002A74BF">
        <w:rPr>
          <w:bCs/>
          <w:color w:val="000000" w:themeColor="text1"/>
          <w:sz w:val="20"/>
          <w:szCs w:val="20"/>
        </w:rPr>
        <w:t>: GENE INFUSION (CAR-T Therapy)</w:t>
      </w:r>
      <w:r w:rsidR="008629B3" w:rsidRPr="002A74BF">
        <w:rPr>
          <w:bCs/>
          <w:color w:val="000000" w:themeColor="text1"/>
          <w:sz w:val="20"/>
          <w:szCs w:val="20"/>
        </w:rPr>
        <w:t>” Poster @ ASEE 2018 Northeast Conference</w:t>
      </w:r>
    </w:p>
    <w:p w14:paraId="15D4FED4" w14:textId="183FDACC" w:rsidR="00A32BA1" w:rsidRPr="002A74BF" w:rsidRDefault="0032687F" w:rsidP="00D861A9">
      <w:pPr>
        <w:pStyle w:val="ListParagraph"/>
        <w:numPr>
          <w:ilvl w:val="0"/>
          <w:numId w:val="29"/>
        </w:numPr>
        <w:tabs>
          <w:tab w:val="left" w:pos="426"/>
        </w:tabs>
        <w:ind w:left="360"/>
        <w:jc w:val="both"/>
        <w:rPr>
          <w:bCs/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</w:rPr>
        <w:t>Microwave assisted synthesis</w:t>
      </w:r>
      <w:r w:rsidR="008629B3" w:rsidRPr="002A74BF">
        <w:rPr>
          <w:bCs/>
          <w:color w:val="000000" w:themeColor="text1"/>
          <w:sz w:val="20"/>
          <w:szCs w:val="20"/>
        </w:rPr>
        <w:t xml:space="preserve"> @ Pharmaecapade-2010</w:t>
      </w:r>
      <w:r w:rsidR="00DF527E" w:rsidRPr="002A74BF">
        <w:rPr>
          <w:bCs/>
          <w:color w:val="000000" w:themeColor="text1"/>
          <w:sz w:val="20"/>
          <w:szCs w:val="20"/>
        </w:rPr>
        <w:t xml:space="preserve">, sigma institute of </w:t>
      </w:r>
      <w:r w:rsidR="00814712" w:rsidRPr="002A74BF">
        <w:rPr>
          <w:bCs/>
          <w:color w:val="000000" w:themeColor="text1"/>
          <w:sz w:val="20"/>
          <w:szCs w:val="20"/>
        </w:rPr>
        <w:t>pharmacy,  Vadodara</w:t>
      </w:r>
      <w:r w:rsidR="00DF527E" w:rsidRPr="002A74BF">
        <w:rPr>
          <w:bCs/>
          <w:color w:val="000000" w:themeColor="text1"/>
          <w:sz w:val="20"/>
          <w:szCs w:val="20"/>
        </w:rPr>
        <w:t>.</w:t>
      </w:r>
    </w:p>
    <w:p w14:paraId="36727412" w14:textId="562A2F31" w:rsidR="0032687F" w:rsidRPr="002A74BF" w:rsidRDefault="0032687F" w:rsidP="00D861A9">
      <w:pPr>
        <w:pStyle w:val="NormalWeb"/>
        <w:numPr>
          <w:ilvl w:val="0"/>
          <w:numId w:val="29"/>
        </w:numPr>
        <w:ind w:left="360"/>
        <w:rPr>
          <w:color w:val="000000" w:themeColor="text1"/>
          <w:sz w:val="20"/>
          <w:szCs w:val="20"/>
        </w:rPr>
      </w:pPr>
      <w:r w:rsidRPr="002A74BF">
        <w:rPr>
          <w:bCs/>
          <w:color w:val="000000" w:themeColor="text1"/>
          <w:sz w:val="20"/>
          <w:szCs w:val="20"/>
        </w:rPr>
        <w:t xml:space="preserve">Green House effects: A economic approach to the </w:t>
      </w:r>
      <w:r w:rsidR="008629B3" w:rsidRPr="002A74BF">
        <w:rPr>
          <w:bCs/>
          <w:color w:val="000000" w:themeColor="text1"/>
          <w:sz w:val="20"/>
          <w:szCs w:val="20"/>
        </w:rPr>
        <w:t xml:space="preserve">environment </w:t>
      </w:r>
      <w:r w:rsidR="008629B3" w:rsidRPr="002A74BF">
        <w:rPr>
          <w:rFonts w:ascii="Times" w:hAnsi="Times"/>
          <w:color w:val="000000" w:themeColor="text1"/>
          <w:sz w:val="20"/>
          <w:szCs w:val="20"/>
        </w:rPr>
        <w:t>@ “</w:t>
      </w:r>
      <w:r w:rsidR="00F4081E" w:rsidRPr="002A74BF">
        <w:rPr>
          <w:rFonts w:ascii="Times" w:hAnsi="Times"/>
          <w:color w:val="000000" w:themeColor="text1"/>
          <w:sz w:val="20"/>
          <w:szCs w:val="20"/>
        </w:rPr>
        <w:t>Contemporary practices of R&amp;D and Quality Assurance in Pharmaceutical Industry” held at Shree H.N. Shukla Institute Pharmaceutical Education and Research</w:t>
      </w:r>
      <w:r w:rsidR="008629B3" w:rsidRPr="002A74BF">
        <w:rPr>
          <w:rFonts w:ascii="Times" w:hAnsi="Times"/>
          <w:color w:val="000000" w:themeColor="text1"/>
          <w:sz w:val="20"/>
          <w:szCs w:val="20"/>
        </w:rPr>
        <w:t>.</w:t>
      </w:r>
    </w:p>
    <w:p w14:paraId="0FDD851A" w14:textId="6F453527" w:rsidR="001E530E" w:rsidRPr="002A74BF" w:rsidRDefault="001E530E" w:rsidP="008629B3">
      <w:pPr>
        <w:pStyle w:val="Heading1"/>
        <w:spacing w:line="240" w:lineRule="auto"/>
        <w:ind w:left="0" w:firstLine="0"/>
        <w:jc w:val="both"/>
        <w:rPr>
          <w:color w:val="000000" w:themeColor="text1"/>
          <w:sz w:val="20"/>
          <w:szCs w:val="20"/>
        </w:rPr>
      </w:pPr>
    </w:p>
    <w:p w14:paraId="69197924" w14:textId="43DD4790" w:rsidR="001E530E" w:rsidRPr="002A74BF" w:rsidRDefault="001E530E" w:rsidP="001E530E">
      <w:pPr>
        <w:tabs>
          <w:tab w:val="left" w:pos="426"/>
        </w:tabs>
        <w:jc w:val="both"/>
        <w:rPr>
          <w:bCs/>
          <w:color w:val="000000" w:themeColor="text1"/>
          <w:sz w:val="20"/>
          <w:szCs w:val="20"/>
        </w:rPr>
      </w:pPr>
    </w:p>
    <w:sectPr w:rsidR="001E530E" w:rsidRPr="002A74BF" w:rsidSect="00F97CC8">
      <w:headerReference w:type="default" r:id="rId8"/>
      <w:footerReference w:type="default" r:id="rId9"/>
      <w:pgSz w:w="12240" w:h="15840" w:code="1"/>
      <w:pgMar w:top="720" w:right="594" w:bottom="806" w:left="576" w:header="288" w:footer="288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4DC0B" w14:textId="77777777" w:rsidR="0063202A" w:rsidRDefault="0063202A" w:rsidP="00F6311B">
      <w:r>
        <w:separator/>
      </w:r>
    </w:p>
  </w:endnote>
  <w:endnote w:type="continuationSeparator" w:id="0">
    <w:p w14:paraId="7935AFCA" w14:textId="77777777" w:rsidR="0063202A" w:rsidRDefault="0063202A" w:rsidP="00F63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D2F7D" w14:textId="6BF927D3" w:rsidR="000C48E2" w:rsidRPr="00D560A7" w:rsidRDefault="000C48E2" w:rsidP="000C48E2">
    <w:pPr>
      <w:pStyle w:val="Footer"/>
      <w:ind w:left="0" w:firstLine="0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3E4FA" w14:textId="77777777" w:rsidR="0063202A" w:rsidRDefault="0063202A" w:rsidP="00F6311B">
      <w:r>
        <w:separator/>
      </w:r>
    </w:p>
  </w:footnote>
  <w:footnote w:type="continuationSeparator" w:id="0">
    <w:p w14:paraId="77F7CA05" w14:textId="77777777" w:rsidR="0063202A" w:rsidRDefault="0063202A" w:rsidP="00F63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6E26C" w14:textId="4DD6B574" w:rsidR="000C48E2" w:rsidRPr="000C48E2" w:rsidRDefault="000C48E2" w:rsidP="000C48E2">
    <w:pPr>
      <w:pStyle w:val="Header"/>
      <w:ind w:left="0" w:firstLine="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2E40"/>
    <w:multiLevelType w:val="hybridMultilevel"/>
    <w:tmpl w:val="752A61E2"/>
    <w:lvl w:ilvl="0" w:tplc="7C52BD9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71724"/>
    <w:multiLevelType w:val="multilevel"/>
    <w:tmpl w:val="DD98B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567E4"/>
    <w:multiLevelType w:val="hybridMultilevel"/>
    <w:tmpl w:val="F816E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C1B4D"/>
    <w:multiLevelType w:val="hybridMultilevel"/>
    <w:tmpl w:val="E61AF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C7564"/>
    <w:multiLevelType w:val="hybridMultilevel"/>
    <w:tmpl w:val="20387EE0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31C60"/>
    <w:multiLevelType w:val="hybridMultilevel"/>
    <w:tmpl w:val="72466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37243"/>
    <w:multiLevelType w:val="hybridMultilevel"/>
    <w:tmpl w:val="908A876E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100F4"/>
    <w:multiLevelType w:val="hybridMultilevel"/>
    <w:tmpl w:val="63F64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812AE"/>
    <w:multiLevelType w:val="hybridMultilevel"/>
    <w:tmpl w:val="5E705E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271164"/>
    <w:multiLevelType w:val="hybridMultilevel"/>
    <w:tmpl w:val="348E83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A570A0"/>
    <w:multiLevelType w:val="multilevel"/>
    <w:tmpl w:val="E192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DF14B1D"/>
    <w:multiLevelType w:val="hybridMultilevel"/>
    <w:tmpl w:val="DB48F1A0"/>
    <w:lvl w:ilvl="0" w:tplc="88A81F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86BCB"/>
    <w:multiLevelType w:val="hybridMultilevel"/>
    <w:tmpl w:val="49829692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473D2"/>
    <w:multiLevelType w:val="hybridMultilevel"/>
    <w:tmpl w:val="0E067AC2"/>
    <w:lvl w:ilvl="0" w:tplc="DDEC3FB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82897"/>
    <w:multiLevelType w:val="hybridMultilevel"/>
    <w:tmpl w:val="B81A610E"/>
    <w:lvl w:ilvl="0" w:tplc="CB58A974">
      <w:start w:val="2017"/>
      <w:numFmt w:val="bullet"/>
      <w:lvlText w:val="-"/>
      <w:lvlJc w:val="left"/>
      <w:pPr>
        <w:ind w:left="5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8B2983"/>
    <w:multiLevelType w:val="hybridMultilevel"/>
    <w:tmpl w:val="59CAFFC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7E833B7"/>
    <w:multiLevelType w:val="hybridMultilevel"/>
    <w:tmpl w:val="E330659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4B0FC9"/>
    <w:multiLevelType w:val="hybridMultilevel"/>
    <w:tmpl w:val="7DF6D4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D5C4CBD"/>
    <w:multiLevelType w:val="hybridMultilevel"/>
    <w:tmpl w:val="768C7DAE"/>
    <w:lvl w:ilvl="0" w:tplc="04090003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327F652D"/>
    <w:multiLevelType w:val="hybridMultilevel"/>
    <w:tmpl w:val="52085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F33CC"/>
    <w:multiLevelType w:val="hybridMultilevel"/>
    <w:tmpl w:val="A314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C64409"/>
    <w:multiLevelType w:val="hybridMultilevel"/>
    <w:tmpl w:val="819A884E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0B5022"/>
    <w:multiLevelType w:val="hybridMultilevel"/>
    <w:tmpl w:val="E10E6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734948"/>
    <w:multiLevelType w:val="hybridMultilevel"/>
    <w:tmpl w:val="2642215E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931A7"/>
    <w:multiLevelType w:val="hybridMultilevel"/>
    <w:tmpl w:val="CD2CB82A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B397B"/>
    <w:multiLevelType w:val="hybridMultilevel"/>
    <w:tmpl w:val="E79626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D61F38"/>
    <w:multiLevelType w:val="hybridMultilevel"/>
    <w:tmpl w:val="9C166ADA"/>
    <w:lvl w:ilvl="0" w:tplc="88A81F3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7" w15:restartNumberingAfterBreak="0">
    <w:nsid w:val="656B0DCA"/>
    <w:multiLevelType w:val="hybridMultilevel"/>
    <w:tmpl w:val="6DEA4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24322B"/>
    <w:multiLevelType w:val="hybridMultilevel"/>
    <w:tmpl w:val="4EFEBEB2"/>
    <w:lvl w:ilvl="0" w:tplc="5A0A90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3639ED"/>
    <w:multiLevelType w:val="hybridMultilevel"/>
    <w:tmpl w:val="FAA09998"/>
    <w:lvl w:ilvl="0" w:tplc="CB58A974">
      <w:start w:val="201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C65208"/>
    <w:multiLevelType w:val="hybridMultilevel"/>
    <w:tmpl w:val="69AA1B6E"/>
    <w:lvl w:ilvl="0" w:tplc="B61CD434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1" w15:restartNumberingAfterBreak="0">
    <w:nsid w:val="74204AA8"/>
    <w:multiLevelType w:val="hybridMultilevel"/>
    <w:tmpl w:val="B1243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853CDF"/>
    <w:multiLevelType w:val="hybridMultilevel"/>
    <w:tmpl w:val="F732CC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9C21F0"/>
    <w:multiLevelType w:val="hybridMultilevel"/>
    <w:tmpl w:val="52FE66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9"/>
  </w:num>
  <w:num w:numId="4">
    <w:abstractNumId w:val="24"/>
  </w:num>
  <w:num w:numId="5">
    <w:abstractNumId w:val="12"/>
  </w:num>
  <w:num w:numId="6">
    <w:abstractNumId w:val="14"/>
  </w:num>
  <w:num w:numId="7">
    <w:abstractNumId w:val="15"/>
  </w:num>
  <w:num w:numId="8">
    <w:abstractNumId w:val="17"/>
  </w:num>
  <w:num w:numId="9">
    <w:abstractNumId w:val="18"/>
  </w:num>
  <w:num w:numId="10">
    <w:abstractNumId w:val="5"/>
  </w:num>
  <w:num w:numId="11">
    <w:abstractNumId w:val="7"/>
  </w:num>
  <w:num w:numId="12">
    <w:abstractNumId w:val="27"/>
  </w:num>
  <w:num w:numId="13">
    <w:abstractNumId w:val="31"/>
  </w:num>
  <w:num w:numId="14">
    <w:abstractNumId w:val="22"/>
  </w:num>
  <w:num w:numId="15">
    <w:abstractNumId w:val="6"/>
  </w:num>
  <w:num w:numId="16">
    <w:abstractNumId w:val="8"/>
  </w:num>
  <w:num w:numId="17">
    <w:abstractNumId w:val="20"/>
  </w:num>
  <w:num w:numId="18">
    <w:abstractNumId w:val="4"/>
  </w:num>
  <w:num w:numId="19">
    <w:abstractNumId w:val="26"/>
  </w:num>
  <w:num w:numId="20">
    <w:abstractNumId w:val="32"/>
  </w:num>
  <w:num w:numId="21">
    <w:abstractNumId w:val="25"/>
  </w:num>
  <w:num w:numId="22">
    <w:abstractNumId w:val="30"/>
  </w:num>
  <w:num w:numId="23">
    <w:abstractNumId w:val="3"/>
  </w:num>
  <w:num w:numId="24">
    <w:abstractNumId w:val="0"/>
  </w:num>
  <w:num w:numId="25">
    <w:abstractNumId w:val="13"/>
  </w:num>
  <w:num w:numId="26">
    <w:abstractNumId w:val="33"/>
  </w:num>
  <w:num w:numId="27">
    <w:abstractNumId w:val="21"/>
  </w:num>
  <w:num w:numId="28">
    <w:abstractNumId w:val="10"/>
  </w:num>
  <w:num w:numId="29">
    <w:abstractNumId w:val="2"/>
  </w:num>
  <w:num w:numId="30">
    <w:abstractNumId w:val="23"/>
  </w:num>
  <w:num w:numId="31">
    <w:abstractNumId w:val="19"/>
  </w:num>
  <w:num w:numId="32">
    <w:abstractNumId w:val="1"/>
  </w:num>
  <w:num w:numId="33">
    <w:abstractNumId w:val="11"/>
  </w:num>
  <w:num w:numId="34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TQxNrQwNLA0NjdV0lEKTi0uzszPAykwtqwFAPP+cHQtAAAA"/>
  </w:docVars>
  <w:rsids>
    <w:rsidRoot w:val="005B78B5"/>
    <w:rsid w:val="00003F25"/>
    <w:rsid w:val="00006441"/>
    <w:rsid w:val="00012C98"/>
    <w:rsid w:val="000142B2"/>
    <w:rsid w:val="00016EF7"/>
    <w:rsid w:val="00017600"/>
    <w:rsid w:val="00023722"/>
    <w:rsid w:val="0002547B"/>
    <w:rsid w:val="00025A49"/>
    <w:rsid w:val="00027041"/>
    <w:rsid w:val="00030F5A"/>
    <w:rsid w:val="00032023"/>
    <w:rsid w:val="000361B2"/>
    <w:rsid w:val="00040339"/>
    <w:rsid w:val="0004057F"/>
    <w:rsid w:val="000412F7"/>
    <w:rsid w:val="0004308D"/>
    <w:rsid w:val="00044565"/>
    <w:rsid w:val="000449D3"/>
    <w:rsid w:val="0004601C"/>
    <w:rsid w:val="00050F23"/>
    <w:rsid w:val="0005383D"/>
    <w:rsid w:val="00057254"/>
    <w:rsid w:val="00065394"/>
    <w:rsid w:val="00070077"/>
    <w:rsid w:val="00073A53"/>
    <w:rsid w:val="00077716"/>
    <w:rsid w:val="00077844"/>
    <w:rsid w:val="0007794A"/>
    <w:rsid w:val="000817CF"/>
    <w:rsid w:val="000904A1"/>
    <w:rsid w:val="000906C7"/>
    <w:rsid w:val="00094F6F"/>
    <w:rsid w:val="000A25AD"/>
    <w:rsid w:val="000A2F4D"/>
    <w:rsid w:val="000A36F6"/>
    <w:rsid w:val="000A3774"/>
    <w:rsid w:val="000B0D55"/>
    <w:rsid w:val="000B1A3B"/>
    <w:rsid w:val="000B2D1B"/>
    <w:rsid w:val="000B3A6A"/>
    <w:rsid w:val="000B4D8A"/>
    <w:rsid w:val="000B5C4D"/>
    <w:rsid w:val="000B5E97"/>
    <w:rsid w:val="000B5F79"/>
    <w:rsid w:val="000B6628"/>
    <w:rsid w:val="000B6D5C"/>
    <w:rsid w:val="000C01C3"/>
    <w:rsid w:val="000C0BFD"/>
    <w:rsid w:val="000C1391"/>
    <w:rsid w:val="000C3453"/>
    <w:rsid w:val="000C3569"/>
    <w:rsid w:val="000C48E2"/>
    <w:rsid w:val="000C4AA5"/>
    <w:rsid w:val="000C5632"/>
    <w:rsid w:val="000D011A"/>
    <w:rsid w:val="000D707D"/>
    <w:rsid w:val="000D7987"/>
    <w:rsid w:val="000E2ACF"/>
    <w:rsid w:val="000E2E23"/>
    <w:rsid w:val="000E528D"/>
    <w:rsid w:val="000E5DA0"/>
    <w:rsid w:val="000F1EAA"/>
    <w:rsid w:val="000F3621"/>
    <w:rsid w:val="000F6441"/>
    <w:rsid w:val="000F7930"/>
    <w:rsid w:val="00101989"/>
    <w:rsid w:val="001051F6"/>
    <w:rsid w:val="00105206"/>
    <w:rsid w:val="0010736E"/>
    <w:rsid w:val="00114AFF"/>
    <w:rsid w:val="00114BEF"/>
    <w:rsid w:val="0011551C"/>
    <w:rsid w:val="001207D7"/>
    <w:rsid w:val="00124C20"/>
    <w:rsid w:val="001323E6"/>
    <w:rsid w:val="00135E5D"/>
    <w:rsid w:val="0014045C"/>
    <w:rsid w:val="001434AD"/>
    <w:rsid w:val="0014497A"/>
    <w:rsid w:val="001466F0"/>
    <w:rsid w:val="001536A3"/>
    <w:rsid w:val="001573A6"/>
    <w:rsid w:val="00161641"/>
    <w:rsid w:val="001636E0"/>
    <w:rsid w:val="00165B9C"/>
    <w:rsid w:val="0016777E"/>
    <w:rsid w:val="0017068A"/>
    <w:rsid w:val="00171C68"/>
    <w:rsid w:val="00174E3C"/>
    <w:rsid w:val="0017508A"/>
    <w:rsid w:val="001805FA"/>
    <w:rsid w:val="0018404B"/>
    <w:rsid w:val="0018658A"/>
    <w:rsid w:val="001901FD"/>
    <w:rsid w:val="00192EA4"/>
    <w:rsid w:val="001946B6"/>
    <w:rsid w:val="00194828"/>
    <w:rsid w:val="001A027F"/>
    <w:rsid w:val="001A0827"/>
    <w:rsid w:val="001B1F94"/>
    <w:rsid w:val="001B277E"/>
    <w:rsid w:val="001B309E"/>
    <w:rsid w:val="001B5B78"/>
    <w:rsid w:val="001B5EA6"/>
    <w:rsid w:val="001C3887"/>
    <w:rsid w:val="001C6254"/>
    <w:rsid w:val="001D1842"/>
    <w:rsid w:val="001D347F"/>
    <w:rsid w:val="001D516A"/>
    <w:rsid w:val="001D7C23"/>
    <w:rsid w:val="001E4686"/>
    <w:rsid w:val="001E530E"/>
    <w:rsid w:val="001E625A"/>
    <w:rsid w:val="001E6F27"/>
    <w:rsid w:val="001F0939"/>
    <w:rsid w:val="001F2EAB"/>
    <w:rsid w:val="001F3E27"/>
    <w:rsid w:val="001F6B72"/>
    <w:rsid w:val="00204840"/>
    <w:rsid w:val="0021014C"/>
    <w:rsid w:val="002140CF"/>
    <w:rsid w:val="00217493"/>
    <w:rsid w:val="00217B0F"/>
    <w:rsid w:val="002222D7"/>
    <w:rsid w:val="00234738"/>
    <w:rsid w:val="0023633E"/>
    <w:rsid w:val="0024773B"/>
    <w:rsid w:val="00253816"/>
    <w:rsid w:val="002569AB"/>
    <w:rsid w:val="00256A9D"/>
    <w:rsid w:val="0026030A"/>
    <w:rsid w:val="0026138B"/>
    <w:rsid w:val="00262889"/>
    <w:rsid w:val="0026571C"/>
    <w:rsid w:val="00266BE4"/>
    <w:rsid w:val="00271D31"/>
    <w:rsid w:val="00282801"/>
    <w:rsid w:val="00286223"/>
    <w:rsid w:val="00290E53"/>
    <w:rsid w:val="00291646"/>
    <w:rsid w:val="0029217F"/>
    <w:rsid w:val="00292CF7"/>
    <w:rsid w:val="00294FC7"/>
    <w:rsid w:val="00296114"/>
    <w:rsid w:val="00297FA6"/>
    <w:rsid w:val="002A14E1"/>
    <w:rsid w:val="002A1715"/>
    <w:rsid w:val="002A262C"/>
    <w:rsid w:val="002A3168"/>
    <w:rsid w:val="002A38BF"/>
    <w:rsid w:val="002A74BF"/>
    <w:rsid w:val="002A7B1E"/>
    <w:rsid w:val="002A7D10"/>
    <w:rsid w:val="002B4F7B"/>
    <w:rsid w:val="002B74A6"/>
    <w:rsid w:val="002C0046"/>
    <w:rsid w:val="002C1819"/>
    <w:rsid w:val="002C315E"/>
    <w:rsid w:val="002C348A"/>
    <w:rsid w:val="002C3C74"/>
    <w:rsid w:val="002C545A"/>
    <w:rsid w:val="002C5812"/>
    <w:rsid w:val="002D6BAB"/>
    <w:rsid w:val="002D73FA"/>
    <w:rsid w:val="002E1714"/>
    <w:rsid w:val="002E456D"/>
    <w:rsid w:val="002E5454"/>
    <w:rsid w:val="002F2BE5"/>
    <w:rsid w:val="002F3049"/>
    <w:rsid w:val="002F5467"/>
    <w:rsid w:val="002F793C"/>
    <w:rsid w:val="003031CF"/>
    <w:rsid w:val="00305623"/>
    <w:rsid w:val="00310701"/>
    <w:rsid w:val="00312AAE"/>
    <w:rsid w:val="00313B26"/>
    <w:rsid w:val="003148C1"/>
    <w:rsid w:val="0031634E"/>
    <w:rsid w:val="00317826"/>
    <w:rsid w:val="00321247"/>
    <w:rsid w:val="00324BB5"/>
    <w:rsid w:val="0032687F"/>
    <w:rsid w:val="0033699A"/>
    <w:rsid w:val="00337BF2"/>
    <w:rsid w:val="00337C99"/>
    <w:rsid w:val="00342D0B"/>
    <w:rsid w:val="003431F7"/>
    <w:rsid w:val="00344C55"/>
    <w:rsid w:val="003464E7"/>
    <w:rsid w:val="00346E2D"/>
    <w:rsid w:val="00351DE1"/>
    <w:rsid w:val="00351DE7"/>
    <w:rsid w:val="003539E8"/>
    <w:rsid w:val="003564EF"/>
    <w:rsid w:val="00357624"/>
    <w:rsid w:val="003703CF"/>
    <w:rsid w:val="00371F2E"/>
    <w:rsid w:val="00382E5D"/>
    <w:rsid w:val="003901F5"/>
    <w:rsid w:val="00390E0A"/>
    <w:rsid w:val="0039410E"/>
    <w:rsid w:val="00395262"/>
    <w:rsid w:val="00397354"/>
    <w:rsid w:val="003A4D75"/>
    <w:rsid w:val="003B4489"/>
    <w:rsid w:val="003B46EF"/>
    <w:rsid w:val="003B57A8"/>
    <w:rsid w:val="003B6E77"/>
    <w:rsid w:val="003C0F00"/>
    <w:rsid w:val="003D2950"/>
    <w:rsid w:val="003D38AB"/>
    <w:rsid w:val="003D53A5"/>
    <w:rsid w:val="003D6E05"/>
    <w:rsid w:val="003D706E"/>
    <w:rsid w:val="003E2A5E"/>
    <w:rsid w:val="003E3C37"/>
    <w:rsid w:val="003E3D56"/>
    <w:rsid w:val="003E3E05"/>
    <w:rsid w:val="003E3FAD"/>
    <w:rsid w:val="003E48B6"/>
    <w:rsid w:val="003E5D3F"/>
    <w:rsid w:val="003E74AF"/>
    <w:rsid w:val="003F16EB"/>
    <w:rsid w:val="003F30D9"/>
    <w:rsid w:val="003F3E08"/>
    <w:rsid w:val="003F563F"/>
    <w:rsid w:val="003F6249"/>
    <w:rsid w:val="0040105A"/>
    <w:rsid w:val="004011D5"/>
    <w:rsid w:val="00404EBA"/>
    <w:rsid w:val="00412A90"/>
    <w:rsid w:val="00416BF3"/>
    <w:rsid w:val="00421C55"/>
    <w:rsid w:val="00426CEB"/>
    <w:rsid w:val="0042723A"/>
    <w:rsid w:val="0043386B"/>
    <w:rsid w:val="004406CD"/>
    <w:rsid w:val="004408B4"/>
    <w:rsid w:val="004448BC"/>
    <w:rsid w:val="0045357D"/>
    <w:rsid w:val="00456C62"/>
    <w:rsid w:val="00460B0D"/>
    <w:rsid w:val="0046201A"/>
    <w:rsid w:val="00465B29"/>
    <w:rsid w:val="004742CD"/>
    <w:rsid w:val="0047571A"/>
    <w:rsid w:val="00476267"/>
    <w:rsid w:val="00483DED"/>
    <w:rsid w:val="00484561"/>
    <w:rsid w:val="00486DD9"/>
    <w:rsid w:val="00487236"/>
    <w:rsid w:val="0049020D"/>
    <w:rsid w:val="004906CE"/>
    <w:rsid w:val="00494BF5"/>
    <w:rsid w:val="004A1288"/>
    <w:rsid w:val="004A386E"/>
    <w:rsid w:val="004B0A83"/>
    <w:rsid w:val="004B3937"/>
    <w:rsid w:val="004B531B"/>
    <w:rsid w:val="004B764E"/>
    <w:rsid w:val="004C38A3"/>
    <w:rsid w:val="004C3B1B"/>
    <w:rsid w:val="004C54EA"/>
    <w:rsid w:val="004D0F09"/>
    <w:rsid w:val="004D5B27"/>
    <w:rsid w:val="004D5D23"/>
    <w:rsid w:val="004D7411"/>
    <w:rsid w:val="004E30A5"/>
    <w:rsid w:val="004E348F"/>
    <w:rsid w:val="004E3BB2"/>
    <w:rsid w:val="004E53D1"/>
    <w:rsid w:val="004E75F3"/>
    <w:rsid w:val="004F23EA"/>
    <w:rsid w:val="004F334E"/>
    <w:rsid w:val="004F52BC"/>
    <w:rsid w:val="004F7411"/>
    <w:rsid w:val="004F78F1"/>
    <w:rsid w:val="00505BE5"/>
    <w:rsid w:val="00522BB5"/>
    <w:rsid w:val="00523F15"/>
    <w:rsid w:val="00536DC7"/>
    <w:rsid w:val="00540B48"/>
    <w:rsid w:val="00541777"/>
    <w:rsid w:val="00542409"/>
    <w:rsid w:val="005439A1"/>
    <w:rsid w:val="005453C0"/>
    <w:rsid w:val="0054657D"/>
    <w:rsid w:val="0055057C"/>
    <w:rsid w:val="005535A6"/>
    <w:rsid w:val="00556F7D"/>
    <w:rsid w:val="00561AF9"/>
    <w:rsid w:val="00562E1D"/>
    <w:rsid w:val="00563D15"/>
    <w:rsid w:val="0056706A"/>
    <w:rsid w:val="00567AD7"/>
    <w:rsid w:val="00570677"/>
    <w:rsid w:val="0057131B"/>
    <w:rsid w:val="00573EC9"/>
    <w:rsid w:val="005745FD"/>
    <w:rsid w:val="005773D1"/>
    <w:rsid w:val="00581C02"/>
    <w:rsid w:val="00583894"/>
    <w:rsid w:val="00583CA3"/>
    <w:rsid w:val="005877DD"/>
    <w:rsid w:val="00593DFB"/>
    <w:rsid w:val="005A4277"/>
    <w:rsid w:val="005B0525"/>
    <w:rsid w:val="005B08F5"/>
    <w:rsid w:val="005B2EA2"/>
    <w:rsid w:val="005B4A9A"/>
    <w:rsid w:val="005B78B5"/>
    <w:rsid w:val="005C31BA"/>
    <w:rsid w:val="005C5AE6"/>
    <w:rsid w:val="005E3637"/>
    <w:rsid w:val="005F0AED"/>
    <w:rsid w:val="005F20A3"/>
    <w:rsid w:val="005F4414"/>
    <w:rsid w:val="006032BD"/>
    <w:rsid w:val="00606C06"/>
    <w:rsid w:val="00612D22"/>
    <w:rsid w:val="00613AED"/>
    <w:rsid w:val="0061660B"/>
    <w:rsid w:val="006170AD"/>
    <w:rsid w:val="006176D0"/>
    <w:rsid w:val="006231F8"/>
    <w:rsid w:val="006274C7"/>
    <w:rsid w:val="006277C2"/>
    <w:rsid w:val="00627AED"/>
    <w:rsid w:val="0063202A"/>
    <w:rsid w:val="006341BF"/>
    <w:rsid w:val="00635421"/>
    <w:rsid w:val="006355C5"/>
    <w:rsid w:val="00645C8A"/>
    <w:rsid w:val="00650BDB"/>
    <w:rsid w:val="006534F0"/>
    <w:rsid w:val="00655411"/>
    <w:rsid w:val="00661F18"/>
    <w:rsid w:val="00667202"/>
    <w:rsid w:val="00667529"/>
    <w:rsid w:val="00671D01"/>
    <w:rsid w:val="0067206C"/>
    <w:rsid w:val="006720CF"/>
    <w:rsid w:val="0067316C"/>
    <w:rsid w:val="00673D24"/>
    <w:rsid w:val="00673D98"/>
    <w:rsid w:val="00674ACA"/>
    <w:rsid w:val="00676AD9"/>
    <w:rsid w:val="0068121B"/>
    <w:rsid w:val="006815BC"/>
    <w:rsid w:val="00682C98"/>
    <w:rsid w:val="00687F59"/>
    <w:rsid w:val="00691FDF"/>
    <w:rsid w:val="006957D6"/>
    <w:rsid w:val="00696A4C"/>
    <w:rsid w:val="00697124"/>
    <w:rsid w:val="006A49C0"/>
    <w:rsid w:val="006A4D0D"/>
    <w:rsid w:val="006B3B74"/>
    <w:rsid w:val="006B664F"/>
    <w:rsid w:val="006B7844"/>
    <w:rsid w:val="006C073E"/>
    <w:rsid w:val="006C284F"/>
    <w:rsid w:val="006C36BC"/>
    <w:rsid w:val="006C36DC"/>
    <w:rsid w:val="006D4277"/>
    <w:rsid w:val="006D4D5D"/>
    <w:rsid w:val="006D6E1D"/>
    <w:rsid w:val="006D7E17"/>
    <w:rsid w:val="006E1260"/>
    <w:rsid w:val="006E24B3"/>
    <w:rsid w:val="006E3406"/>
    <w:rsid w:val="006E6058"/>
    <w:rsid w:val="006E6874"/>
    <w:rsid w:val="006F15C8"/>
    <w:rsid w:val="006F323C"/>
    <w:rsid w:val="006F334B"/>
    <w:rsid w:val="006F4061"/>
    <w:rsid w:val="006F5A3C"/>
    <w:rsid w:val="006F7660"/>
    <w:rsid w:val="006F76FD"/>
    <w:rsid w:val="007044E5"/>
    <w:rsid w:val="007102F6"/>
    <w:rsid w:val="00717BD6"/>
    <w:rsid w:val="00717D74"/>
    <w:rsid w:val="0072051E"/>
    <w:rsid w:val="0072407B"/>
    <w:rsid w:val="007245D4"/>
    <w:rsid w:val="007265D8"/>
    <w:rsid w:val="007266CD"/>
    <w:rsid w:val="0073141C"/>
    <w:rsid w:val="007324F4"/>
    <w:rsid w:val="007333ED"/>
    <w:rsid w:val="00733A7F"/>
    <w:rsid w:val="00741AF2"/>
    <w:rsid w:val="00745E47"/>
    <w:rsid w:val="0076338D"/>
    <w:rsid w:val="007640F7"/>
    <w:rsid w:val="00770805"/>
    <w:rsid w:val="0077493F"/>
    <w:rsid w:val="0077495E"/>
    <w:rsid w:val="00774F59"/>
    <w:rsid w:val="00780F01"/>
    <w:rsid w:val="00781C2F"/>
    <w:rsid w:val="00785338"/>
    <w:rsid w:val="0079137D"/>
    <w:rsid w:val="007960CA"/>
    <w:rsid w:val="007A4CB4"/>
    <w:rsid w:val="007A5B96"/>
    <w:rsid w:val="007B1065"/>
    <w:rsid w:val="007B7514"/>
    <w:rsid w:val="007C215B"/>
    <w:rsid w:val="007C3D25"/>
    <w:rsid w:val="007C752D"/>
    <w:rsid w:val="007D01FB"/>
    <w:rsid w:val="007D7CC4"/>
    <w:rsid w:val="007E2F6E"/>
    <w:rsid w:val="007E64F6"/>
    <w:rsid w:val="007F11A8"/>
    <w:rsid w:val="0080113A"/>
    <w:rsid w:val="00802616"/>
    <w:rsid w:val="00802CB9"/>
    <w:rsid w:val="008052CC"/>
    <w:rsid w:val="00807EA1"/>
    <w:rsid w:val="00811829"/>
    <w:rsid w:val="00812D26"/>
    <w:rsid w:val="00814712"/>
    <w:rsid w:val="0081673C"/>
    <w:rsid w:val="00820D0B"/>
    <w:rsid w:val="00822C0F"/>
    <w:rsid w:val="0082350A"/>
    <w:rsid w:val="00823E9B"/>
    <w:rsid w:val="00827347"/>
    <w:rsid w:val="00827692"/>
    <w:rsid w:val="00831B26"/>
    <w:rsid w:val="008364A5"/>
    <w:rsid w:val="00841468"/>
    <w:rsid w:val="008440DB"/>
    <w:rsid w:val="00846F59"/>
    <w:rsid w:val="0085000A"/>
    <w:rsid w:val="00850DD7"/>
    <w:rsid w:val="00852B24"/>
    <w:rsid w:val="0085475E"/>
    <w:rsid w:val="00856606"/>
    <w:rsid w:val="0086036C"/>
    <w:rsid w:val="008629B3"/>
    <w:rsid w:val="0086753F"/>
    <w:rsid w:val="00872D1A"/>
    <w:rsid w:val="00872FBB"/>
    <w:rsid w:val="008730A6"/>
    <w:rsid w:val="00874505"/>
    <w:rsid w:val="00875C69"/>
    <w:rsid w:val="008771E4"/>
    <w:rsid w:val="00880670"/>
    <w:rsid w:val="00881CF8"/>
    <w:rsid w:val="008856A0"/>
    <w:rsid w:val="008871DB"/>
    <w:rsid w:val="00887B96"/>
    <w:rsid w:val="00890F52"/>
    <w:rsid w:val="008935D5"/>
    <w:rsid w:val="0089365E"/>
    <w:rsid w:val="0089659C"/>
    <w:rsid w:val="008A320F"/>
    <w:rsid w:val="008A56C6"/>
    <w:rsid w:val="008A61AE"/>
    <w:rsid w:val="008A7DA0"/>
    <w:rsid w:val="008B5094"/>
    <w:rsid w:val="008C0624"/>
    <w:rsid w:val="008C0B71"/>
    <w:rsid w:val="008C1AC7"/>
    <w:rsid w:val="008C666F"/>
    <w:rsid w:val="008C74F6"/>
    <w:rsid w:val="008D1DDA"/>
    <w:rsid w:val="008D4780"/>
    <w:rsid w:val="008D4CB2"/>
    <w:rsid w:val="008D4DA7"/>
    <w:rsid w:val="008E44EC"/>
    <w:rsid w:val="008E45D5"/>
    <w:rsid w:val="008E6928"/>
    <w:rsid w:val="008E7603"/>
    <w:rsid w:val="008F4157"/>
    <w:rsid w:val="008F61B2"/>
    <w:rsid w:val="008F7676"/>
    <w:rsid w:val="008F7ABF"/>
    <w:rsid w:val="0090446E"/>
    <w:rsid w:val="009059A4"/>
    <w:rsid w:val="00906AF3"/>
    <w:rsid w:val="00907688"/>
    <w:rsid w:val="00910E8C"/>
    <w:rsid w:val="00910FE6"/>
    <w:rsid w:val="009112D3"/>
    <w:rsid w:val="0091193F"/>
    <w:rsid w:val="0091570E"/>
    <w:rsid w:val="00920C14"/>
    <w:rsid w:val="00922D49"/>
    <w:rsid w:val="00926A82"/>
    <w:rsid w:val="00927972"/>
    <w:rsid w:val="00927B02"/>
    <w:rsid w:val="00927B29"/>
    <w:rsid w:val="009308BA"/>
    <w:rsid w:val="00930E68"/>
    <w:rsid w:val="00932CB9"/>
    <w:rsid w:val="0093318F"/>
    <w:rsid w:val="00933C39"/>
    <w:rsid w:val="00934DD3"/>
    <w:rsid w:val="009351DA"/>
    <w:rsid w:val="00935BBB"/>
    <w:rsid w:val="0093684B"/>
    <w:rsid w:val="00936F90"/>
    <w:rsid w:val="00940669"/>
    <w:rsid w:val="009411F3"/>
    <w:rsid w:val="00941E21"/>
    <w:rsid w:val="00942BFF"/>
    <w:rsid w:val="00943A64"/>
    <w:rsid w:val="0094587A"/>
    <w:rsid w:val="00960C4C"/>
    <w:rsid w:val="00961077"/>
    <w:rsid w:val="00962B04"/>
    <w:rsid w:val="00964052"/>
    <w:rsid w:val="009676C9"/>
    <w:rsid w:val="00972A6F"/>
    <w:rsid w:val="009732AC"/>
    <w:rsid w:val="00980BF7"/>
    <w:rsid w:val="009814C0"/>
    <w:rsid w:val="00983003"/>
    <w:rsid w:val="00983BF9"/>
    <w:rsid w:val="00984161"/>
    <w:rsid w:val="009867D4"/>
    <w:rsid w:val="00994375"/>
    <w:rsid w:val="009A0C7E"/>
    <w:rsid w:val="009A0F41"/>
    <w:rsid w:val="009C1E64"/>
    <w:rsid w:val="009C28AF"/>
    <w:rsid w:val="009C4C7C"/>
    <w:rsid w:val="009C502F"/>
    <w:rsid w:val="009C5557"/>
    <w:rsid w:val="009D30FE"/>
    <w:rsid w:val="009D5855"/>
    <w:rsid w:val="009D7AEC"/>
    <w:rsid w:val="009E0A0E"/>
    <w:rsid w:val="009E1407"/>
    <w:rsid w:val="009E1440"/>
    <w:rsid w:val="009E5548"/>
    <w:rsid w:val="009E6E65"/>
    <w:rsid w:val="009F284F"/>
    <w:rsid w:val="009F3FBB"/>
    <w:rsid w:val="009F58A1"/>
    <w:rsid w:val="00A002C4"/>
    <w:rsid w:val="00A005D4"/>
    <w:rsid w:val="00A00C4A"/>
    <w:rsid w:val="00A0167A"/>
    <w:rsid w:val="00A0544B"/>
    <w:rsid w:val="00A05B9B"/>
    <w:rsid w:val="00A1043C"/>
    <w:rsid w:val="00A12959"/>
    <w:rsid w:val="00A1621F"/>
    <w:rsid w:val="00A21023"/>
    <w:rsid w:val="00A276A3"/>
    <w:rsid w:val="00A32BA1"/>
    <w:rsid w:val="00A3332D"/>
    <w:rsid w:val="00A35702"/>
    <w:rsid w:val="00A36F88"/>
    <w:rsid w:val="00A376B9"/>
    <w:rsid w:val="00A41D88"/>
    <w:rsid w:val="00A42D4F"/>
    <w:rsid w:val="00A436C3"/>
    <w:rsid w:val="00A43CDA"/>
    <w:rsid w:val="00A44BBC"/>
    <w:rsid w:val="00A453EB"/>
    <w:rsid w:val="00A50748"/>
    <w:rsid w:val="00A507E4"/>
    <w:rsid w:val="00A50811"/>
    <w:rsid w:val="00A50DF5"/>
    <w:rsid w:val="00A530CF"/>
    <w:rsid w:val="00A55CCE"/>
    <w:rsid w:val="00A61F62"/>
    <w:rsid w:val="00A62C99"/>
    <w:rsid w:val="00A62D88"/>
    <w:rsid w:val="00A6599E"/>
    <w:rsid w:val="00A6636A"/>
    <w:rsid w:val="00A6713E"/>
    <w:rsid w:val="00A71F78"/>
    <w:rsid w:val="00A80FAE"/>
    <w:rsid w:val="00A82514"/>
    <w:rsid w:val="00A84535"/>
    <w:rsid w:val="00A93082"/>
    <w:rsid w:val="00A94A4B"/>
    <w:rsid w:val="00A94C5A"/>
    <w:rsid w:val="00AA4105"/>
    <w:rsid w:val="00AA6943"/>
    <w:rsid w:val="00AA6C4F"/>
    <w:rsid w:val="00AA732A"/>
    <w:rsid w:val="00AB13A3"/>
    <w:rsid w:val="00AB29A8"/>
    <w:rsid w:val="00AB3E43"/>
    <w:rsid w:val="00AB4069"/>
    <w:rsid w:val="00AB69B8"/>
    <w:rsid w:val="00AB6D2D"/>
    <w:rsid w:val="00AC05A5"/>
    <w:rsid w:val="00AC06CD"/>
    <w:rsid w:val="00AC127C"/>
    <w:rsid w:val="00AC3A23"/>
    <w:rsid w:val="00AC4590"/>
    <w:rsid w:val="00AC614B"/>
    <w:rsid w:val="00AD34A6"/>
    <w:rsid w:val="00AD6818"/>
    <w:rsid w:val="00AE18AC"/>
    <w:rsid w:val="00AE472F"/>
    <w:rsid w:val="00AE52B5"/>
    <w:rsid w:val="00AF1149"/>
    <w:rsid w:val="00AF44BE"/>
    <w:rsid w:val="00AF631F"/>
    <w:rsid w:val="00AF6E01"/>
    <w:rsid w:val="00AF7E1C"/>
    <w:rsid w:val="00B0007B"/>
    <w:rsid w:val="00B00FB9"/>
    <w:rsid w:val="00B0309B"/>
    <w:rsid w:val="00B03B17"/>
    <w:rsid w:val="00B100F5"/>
    <w:rsid w:val="00B10ED3"/>
    <w:rsid w:val="00B127E6"/>
    <w:rsid w:val="00B17B16"/>
    <w:rsid w:val="00B26DB4"/>
    <w:rsid w:val="00B30BEF"/>
    <w:rsid w:val="00B30C4F"/>
    <w:rsid w:val="00B32577"/>
    <w:rsid w:val="00B35F87"/>
    <w:rsid w:val="00B40863"/>
    <w:rsid w:val="00B40C9D"/>
    <w:rsid w:val="00B439A6"/>
    <w:rsid w:val="00B467DC"/>
    <w:rsid w:val="00B537F8"/>
    <w:rsid w:val="00B53A38"/>
    <w:rsid w:val="00B53F9E"/>
    <w:rsid w:val="00B56856"/>
    <w:rsid w:val="00B574EE"/>
    <w:rsid w:val="00B6627E"/>
    <w:rsid w:val="00B722A1"/>
    <w:rsid w:val="00B729B5"/>
    <w:rsid w:val="00B73A20"/>
    <w:rsid w:val="00B746D6"/>
    <w:rsid w:val="00B754E9"/>
    <w:rsid w:val="00B75DAB"/>
    <w:rsid w:val="00B85714"/>
    <w:rsid w:val="00B8678D"/>
    <w:rsid w:val="00B86AF2"/>
    <w:rsid w:val="00B9083B"/>
    <w:rsid w:val="00B91A06"/>
    <w:rsid w:val="00B9279D"/>
    <w:rsid w:val="00BA1C7F"/>
    <w:rsid w:val="00BA3B86"/>
    <w:rsid w:val="00BA512A"/>
    <w:rsid w:val="00BA5A88"/>
    <w:rsid w:val="00BB11D8"/>
    <w:rsid w:val="00BB4484"/>
    <w:rsid w:val="00BC31B0"/>
    <w:rsid w:val="00BC3F74"/>
    <w:rsid w:val="00BC56F9"/>
    <w:rsid w:val="00BD0662"/>
    <w:rsid w:val="00BD2B88"/>
    <w:rsid w:val="00BD3EDE"/>
    <w:rsid w:val="00BD54A7"/>
    <w:rsid w:val="00BD5908"/>
    <w:rsid w:val="00BD7DA9"/>
    <w:rsid w:val="00BE528B"/>
    <w:rsid w:val="00BE56C3"/>
    <w:rsid w:val="00BE712E"/>
    <w:rsid w:val="00BE74B7"/>
    <w:rsid w:val="00BF2B05"/>
    <w:rsid w:val="00BF3168"/>
    <w:rsid w:val="00C01255"/>
    <w:rsid w:val="00C01A32"/>
    <w:rsid w:val="00C03657"/>
    <w:rsid w:val="00C05A02"/>
    <w:rsid w:val="00C0710C"/>
    <w:rsid w:val="00C0784C"/>
    <w:rsid w:val="00C13C02"/>
    <w:rsid w:val="00C14AC1"/>
    <w:rsid w:val="00C14FE0"/>
    <w:rsid w:val="00C20C22"/>
    <w:rsid w:val="00C23286"/>
    <w:rsid w:val="00C242A8"/>
    <w:rsid w:val="00C2507A"/>
    <w:rsid w:val="00C27F8A"/>
    <w:rsid w:val="00C30246"/>
    <w:rsid w:val="00C31CCD"/>
    <w:rsid w:val="00C34CB0"/>
    <w:rsid w:val="00C35EBC"/>
    <w:rsid w:val="00C37344"/>
    <w:rsid w:val="00C54951"/>
    <w:rsid w:val="00C57E7D"/>
    <w:rsid w:val="00C61C54"/>
    <w:rsid w:val="00C61C57"/>
    <w:rsid w:val="00C61E72"/>
    <w:rsid w:val="00C6355B"/>
    <w:rsid w:val="00C660EB"/>
    <w:rsid w:val="00C6619D"/>
    <w:rsid w:val="00C66773"/>
    <w:rsid w:val="00C66E3D"/>
    <w:rsid w:val="00C66E42"/>
    <w:rsid w:val="00C7335F"/>
    <w:rsid w:val="00C871E6"/>
    <w:rsid w:val="00C8776B"/>
    <w:rsid w:val="00C90DB8"/>
    <w:rsid w:val="00C9565A"/>
    <w:rsid w:val="00CA1A37"/>
    <w:rsid w:val="00CA5D98"/>
    <w:rsid w:val="00CA7429"/>
    <w:rsid w:val="00CB1E70"/>
    <w:rsid w:val="00CB5EEF"/>
    <w:rsid w:val="00CB738B"/>
    <w:rsid w:val="00CC17C5"/>
    <w:rsid w:val="00CC189C"/>
    <w:rsid w:val="00CD20CA"/>
    <w:rsid w:val="00CD2445"/>
    <w:rsid w:val="00CD2BE0"/>
    <w:rsid w:val="00CD6436"/>
    <w:rsid w:val="00CD647A"/>
    <w:rsid w:val="00CD6E1B"/>
    <w:rsid w:val="00CE03C7"/>
    <w:rsid w:val="00CE34C8"/>
    <w:rsid w:val="00CE5E74"/>
    <w:rsid w:val="00CE65E6"/>
    <w:rsid w:val="00CF183D"/>
    <w:rsid w:val="00CF1977"/>
    <w:rsid w:val="00CF254A"/>
    <w:rsid w:val="00CF4DF6"/>
    <w:rsid w:val="00CF71BF"/>
    <w:rsid w:val="00D01131"/>
    <w:rsid w:val="00D0131F"/>
    <w:rsid w:val="00D01F76"/>
    <w:rsid w:val="00D02358"/>
    <w:rsid w:val="00D060E5"/>
    <w:rsid w:val="00D07ADF"/>
    <w:rsid w:val="00D11057"/>
    <w:rsid w:val="00D13551"/>
    <w:rsid w:val="00D14BFA"/>
    <w:rsid w:val="00D16C5C"/>
    <w:rsid w:val="00D24119"/>
    <w:rsid w:val="00D243A6"/>
    <w:rsid w:val="00D31852"/>
    <w:rsid w:val="00D37603"/>
    <w:rsid w:val="00D4093A"/>
    <w:rsid w:val="00D41CA0"/>
    <w:rsid w:val="00D43B30"/>
    <w:rsid w:val="00D54DA7"/>
    <w:rsid w:val="00D55863"/>
    <w:rsid w:val="00D560A7"/>
    <w:rsid w:val="00D56D6A"/>
    <w:rsid w:val="00D6405C"/>
    <w:rsid w:val="00D65FE7"/>
    <w:rsid w:val="00D73C2B"/>
    <w:rsid w:val="00D75522"/>
    <w:rsid w:val="00D75BCB"/>
    <w:rsid w:val="00D8107A"/>
    <w:rsid w:val="00D838BF"/>
    <w:rsid w:val="00D861A9"/>
    <w:rsid w:val="00D86A06"/>
    <w:rsid w:val="00D86B52"/>
    <w:rsid w:val="00D930F7"/>
    <w:rsid w:val="00D94433"/>
    <w:rsid w:val="00D9513E"/>
    <w:rsid w:val="00D96432"/>
    <w:rsid w:val="00DA3ED4"/>
    <w:rsid w:val="00DA51C1"/>
    <w:rsid w:val="00DA7224"/>
    <w:rsid w:val="00DB2526"/>
    <w:rsid w:val="00DB29A2"/>
    <w:rsid w:val="00DB3391"/>
    <w:rsid w:val="00DB58DA"/>
    <w:rsid w:val="00DB7D33"/>
    <w:rsid w:val="00DB7DC1"/>
    <w:rsid w:val="00DC01F8"/>
    <w:rsid w:val="00DC4644"/>
    <w:rsid w:val="00DC687A"/>
    <w:rsid w:val="00DC6F71"/>
    <w:rsid w:val="00DD6567"/>
    <w:rsid w:val="00DD7E02"/>
    <w:rsid w:val="00DE2625"/>
    <w:rsid w:val="00DE27C9"/>
    <w:rsid w:val="00DE3BBD"/>
    <w:rsid w:val="00DE5608"/>
    <w:rsid w:val="00DE70E8"/>
    <w:rsid w:val="00DF527E"/>
    <w:rsid w:val="00DF7B8A"/>
    <w:rsid w:val="00E02AEC"/>
    <w:rsid w:val="00E06188"/>
    <w:rsid w:val="00E107A0"/>
    <w:rsid w:val="00E11AFD"/>
    <w:rsid w:val="00E13830"/>
    <w:rsid w:val="00E13F22"/>
    <w:rsid w:val="00E1484B"/>
    <w:rsid w:val="00E221B5"/>
    <w:rsid w:val="00E223BA"/>
    <w:rsid w:val="00E269CD"/>
    <w:rsid w:val="00E27DDA"/>
    <w:rsid w:val="00E31014"/>
    <w:rsid w:val="00E316BD"/>
    <w:rsid w:val="00E3183A"/>
    <w:rsid w:val="00E321DB"/>
    <w:rsid w:val="00E33E0C"/>
    <w:rsid w:val="00E354C1"/>
    <w:rsid w:val="00E35BB5"/>
    <w:rsid w:val="00E41052"/>
    <w:rsid w:val="00E417EC"/>
    <w:rsid w:val="00E42CFA"/>
    <w:rsid w:val="00E52A29"/>
    <w:rsid w:val="00E61E43"/>
    <w:rsid w:val="00E62FE4"/>
    <w:rsid w:val="00E67319"/>
    <w:rsid w:val="00E7212E"/>
    <w:rsid w:val="00E746FD"/>
    <w:rsid w:val="00E749A5"/>
    <w:rsid w:val="00E74B12"/>
    <w:rsid w:val="00E74F81"/>
    <w:rsid w:val="00E7575C"/>
    <w:rsid w:val="00E7648C"/>
    <w:rsid w:val="00E77990"/>
    <w:rsid w:val="00E77E25"/>
    <w:rsid w:val="00E80D46"/>
    <w:rsid w:val="00E81021"/>
    <w:rsid w:val="00E8189A"/>
    <w:rsid w:val="00E826B7"/>
    <w:rsid w:val="00E862EA"/>
    <w:rsid w:val="00E8728B"/>
    <w:rsid w:val="00E90C0F"/>
    <w:rsid w:val="00E91413"/>
    <w:rsid w:val="00E91ABD"/>
    <w:rsid w:val="00EA00F8"/>
    <w:rsid w:val="00EA21A1"/>
    <w:rsid w:val="00EA2DA9"/>
    <w:rsid w:val="00EA53AF"/>
    <w:rsid w:val="00EA54F0"/>
    <w:rsid w:val="00EA6237"/>
    <w:rsid w:val="00EB1C0D"/>
    <w:rsid w:val="00EB4D44"/>
    <w:rsid w:val="00EC123D"/>
    <w:rsid w:val="00EC5556"/>
    <w:rsid w:val="00ED5C6D"/>
    <w:rsid w:val="00ED5D57"/>
    <w:rsid w:val="00ED7044"/>
    <w:rsid w:val="00EE0DA0"/>
    <w:rsid w:val="00EE1625"/>
    <w:rsid w:val="00EE3611"/>
    <w:rsid w:val="00EE5E94"/>
    <w:rsid w:val="00EE7314"/>
    <w:rsid w:val="00EE7A3A"/>
    <w:rsid w:val="00EF235C"/>
    <w:rsid w:val="00EF6F0E"/>
    <w:rsid w:val="00F019C3"/>
    <w:rsid w:val="00F0203E"/>
    <w:rsid w:val="00F02B2C"/>
    <w:rsid w:val="00F05B2D"/>
    <w:rsid w:val="00F07B74"/>
    <w:rsid w:val="00F10811"/>
    <w:rsid w:val="00F14D72"/>
    <w:rsid w:val="00F17392"/>
    <w:rsid w:val="00F2063C"/>
    <w:rsid w:val="00F24351"/>
    <w:rsid w:val="00F2527F"/>
    <w:rsid w:val="00F333AE"/>
    <w:rsid w:val="00F4081E"/>
    <w:rsid w:val="00F40A18"/>
    <w:rsid w:val="00F41AF8"/>
    <w:rsid w:val="00F44294"/>
    <w:rsid w:val="00F4472A"/>
    <w:rsid w:val="00F566A2"/>
    <w:rsid w:val="00F6311B"/>
    <w:rsid w:val="00F7044B"/>
    <w:rsid w:val="00F816BE"/>
    <w:rsid w:val="00F826D4"/>
    <w:rsid w:val="00F8447E"/>
    <w:rsid w:val="00F8516B"/>
    <w:rsid w:val="00F853E0"/>
    <w:rsid w:val="00F85AC6"/>
    <w:rsid w:val="00F879C7"/>
    <w:rsid w:val="00F90CBF"/>
    <w:rsid w:val="00F937F7"/>
    <w:rsid w:val="00F9562F"/>
    <w:rsid w:val="00F9619C"/>
    <w:rsid w:val="00F974A8"/>
    <w:rsid w:val="00F97CC8"/>
    <w:rsid w:val="00FB04BB"/>
    <w:rsid w:val="00FC254B"/>
    <w:rsid w:val="00FC3A19"/>
    <w:rsid w:val="00FC5E33"/>
    <w:rsid w:val="00FC607B"/>
    <w:rsid w:val="00FD2308"/>
    <w:rsid w:val="00FD5084"/>
    <w:rsid w:val="00FD53B3"/>
    <w:rsid w:val="00FD6DAB"/>
    <w:rsid w:val="00FD6F87"/>
    <w:rsid w:val="00FF0DE7"/>
    <w:rsid w:val="00FF354D"/>
    <w:rsid w:val="00FF44DC"/>
    <w:rsid w:val="00FF755B"/>
    <w:rsid w:val="00FF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D6AE8E"/>
  <w15:chartTrackingRefBased/>
  <w15:docId w15:val="{CD617CC1-A2DF-4967-8FEF-7809D9EB3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83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5B78B5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20A3"/>
    <w:pPr>
      <w:keepNext/>
      <w:keepLines/>
      <w:spacing w:before="40" w:line="247" w:lineRule="auto"/>
      <w:ind w:left="2843" w:right="2324" w:hanging="10"/>
      <w:outlineLvl w:val="2"/>
    </w:pPr>
    <w:rPr>
      <w:rFonts w:asciiTheme="majorHAnsi" w:eastAsiaTheme="majorEastAsia" w:hAnsiTheme="majorHAnsi" w:cstheme="majorBidi"/>
      <w:color w:val="4C661A" w:themeColor="accent1" w:themeShade="7F"/>
      <w:lang w:val="en-IN"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2BA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72992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78B5"/>
    <w:rPr>
      <w:rFonts w:ascii="Times New Roman" w:eastAsia="Times New Roman" w:hAnsi="Times New Roman" w:cs="Times New Roman"/>
      <w:b/>
      <w:color w:val="000000"/>
      <w:lang w:eastAsia="en-IN"/>
    </w:rPr>
  </w:style>
  <w:style w:type="paragraph" w:styleId="ListParagraph">
    <w:name w:val="List Paragraph"/>
    <w:basedOn w:val="Normal"/>
    <w:uiPriority w:val="34"/>
    <w:qFormat/>
    <w:rsid w:val="005B78B5"/>
    <w:pPr>
      <w:spacing w:after="10" w:line="247" w:lineRule="auto"/>
      <w:ind w:left="720" w:right="2324" w:hanging="10"/>
      <w:contextualSpacing/>
    </w:pPr>
    <w:rPr>
      <w:color w:val="000000"/>
      <w:sz w:val="21"/>
      <w:szCs w:val="22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7266CD"/>
    <w:rPr>
      <w:color w:val="EE7B0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66CD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7266CD"/>
    <w:pPr>
      <w:spacing w:after="0" w:line="240" w:lineRule="auto"/>
      <w:ind w:left="2843" w:right="2324" w:hanging="10"/>
    </w:pPr>
    <w:rPr>
      <w:rFonts w:ascii="Times New Roman" w:eastAsia="Times New Roman" w:hAnsi="Times New Roman" w:cs="Times New Roman"/>
      <w:color w:val="000000"/>
      <w:sz w:val="21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F6311B"/>
    <w:pPr>
      <w:tabs>
        <w:tab w:val="center" w:pos="4513"/>
        <w:tab w:val="right" w:pos="9026"/>
      </w:tabs>
      <w:ind w:left="2843" w:right="2324" w:hanging="10"/>
    </w:pPr>
    <w:rPr>
      <w:color w:val="000000"/>
      <w:sz w:val="21"/>
      <w:szCs w:val="22"/>
      <w:lang w:val="en-IN" w:eastAsia="en-IN"/>
    </w:rPr>
  </w:style>
  <w:style w:type="character" w:customStyle="1" w:styleId="HeaderChar">
    <w:name w:val="Header Char"/>
    <w:basedOn w:val="DefaultParagraphFont"/>
    <w:link w:val="Header"/>
    <w:uiPriority w:val="99"/>
    <w:rsid w:val="00F6311B"/>
    <w:rPr>
      <w:rFonts w:ascii="Times New Roman" w:eastAsia="Times New Roman" w:hAnsi="Times New Roman" w:cs="Times New Roman"/>
      <w:color w:val="000000"/>
      <w:sz w:val="21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F6311B"/>
    <w:pPr>
      <w:tabs>
        <w:tab w:val="center" w:pos="4513"/>
        <w:tab w:val="right" w:pos="9026"/>
      </w:tabs>
      <w:ind w:left="2843" w:right="2324" w:hanging="10"/>
    </w:pPr>
    <w:rPr>
      <w:color w:val="000000"/>
      <w:sz w:val="21"/>
      <w:szCs w:val="22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rsid w:val="00F6311B"/>
    <w:rPr>
      <w:rFonts w:ascii="Times New Roman" w:eastAsia="Times New Roman" w:hAnsi="Times New Roman" w:cs="Times New Roman"/>
      <w:color w:val="000000"/>
      <w:sz w:val="21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02547B"/>
    <w:rPr>
      <w:color w:val="808080"/>
      <w:shd w:val="clear" w:color="auto" w:fill="E6E6E6"/>
    </w:rPr>
  </w:style>
  <w:style w:type="paragraph" w:customStyle="1" w:styleId="Experiencedatesandplace">
    <w:name w:val="Experience dates and place"/>
    <w:basedOn w:val="Normal"/>
    <w:rsid w:val="006F323C"/>
    <w:pPr>
      <w:keepNext/>
      <w:spacing w:after="240"/>
      <w:ind w:left="720" w:hanging="720"/>
    </w:pPr>
    <w:rPr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3386B"/>
    <w:rPr>
      <w:color w:val="977B2D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20A3"/>
    <w:rPr>
      <w:rFonts w:asciiTheme="majorHAnsi" w:eastAsiaTheme="majorEastAsia" w:hAnsiTheme="majorHAnsi" w:cstheme="majorBidi"/>
      <w:color w:val="4C661A" w:themeColor="accent1" w:themeShade="7F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2A262C"/>
  </w:style>
  <w:style w:type="character" w:customStyle="1" w:styleId="Heading5Char">
    <w:name w:val="Heading 5 Char"/>
    <w:basedOn w:val="DefaultParagraphFont"/>
    <w:link w:val="Heading5"/>
    <w:uiPriority w:val="9"/>
    <w:semiHidden/>
    <w:rsid w:val="00A32BA1"/>
    <w:rPr>
      <w:rFonts w:asciiTheme="majorHAnsi" w:eastAsiaTheme="majorEastAsia" w:hAnsiTheme="majorHAnsi" w:cstheme="majorBidi"/>
      <w:color w:val="729928" w:themeColor="accent1" w:themeShade="BF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F4081E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8629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8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6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62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88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9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6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72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3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EA35A-1BBC-E546-9D43-9B6171EEB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vya</dc:creator>
  <cp:keywords/>
  <dc:description/>
  <cp:lastModifiedBy>Meet Parikh</cp:lastModifiedBy>
  <cp:revision>20</cp:revision>
  <cp:lastPrinted>2019-07-12T06:33:00Z</cp:lastPrinted>
  <dcterms:created xsi:type="dcterms:W3CDTF">2019-07-01T13:40:00Z</dcterms:created>
  <dcterms:modified xsi:type="dcterms:W3CDTF">2019-07-12T06:38:00Z</dcterms:modified>
</cp:coreProperties>
</file>